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10AB9" w14:textId="7BDFFCFB" w:rsidR="00CA0D3F" w:rsidRDefault="00426A9F">
      <w:r>
        <w:t>Supplemental File 2</w:t>
      </w:r>
    </w:p>
    <w:p w14:paraId="5AF91DB2" w14:textId="1483F73E" w:rsidR="00426A9F" w:rsidRDefault="00426A9F">
      <w:r>
        <w:t>Search Terms</w:t>
      </w:r>
    </w:p>
    <w:tbl>
      <w:tblPr>
        <w:tblpPr w:leftFromText="180" w:rightFromText="180" w:vertAnchor="page" w:horzAnchor="margin" w:tblpXSpec="center" w:tblpY="2593"/>
        <w:tblW w:w="986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"/>
        <w:gridCol w:w="4081"/>
        <w:gridCol w:w="1190"/>
        <w:gridCol w:w="1190"/>
        <w:gridCol w:w="907"/>
        <w:gridCol w:w="1077"/>
        <w:gridCol w:w="1077"/>
      </w:tblGrid>
      <w:tr w:rsidR="00426A9F" w14:paraId="0D6A8EEA" w14:textId="77777777" w:rsidTr="00426A9F">
        <w:trPr>
          <w:trHeight w:val="1974"/>
        </w:trPr>
        <w:tc>
          <w:tcPr>
            <w:tcW w:w="341" w:type="dxa"/>
            <w:shd w:val="clear" w:color="auto" w:fill="006AB4"/>
            <w:textDirection w:val="btLr"/>
          </w:tcPr>
          <w:p w14:paraId="0793883A" w14:textId="77777777" w:rsidR="00426A9F" w:rsidRDefault="00426A9F" w:rsidP="00426A9F">
            <w:pPr>
              <w:pStyle w:val="TableParagraph"/>
              <w:spacing w:before="76"/>
              <w:ind w:left="74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String Search #</w:t>
            </w:r>
          </w:p>
        </w:tc>
        <w:tc>
          <w:tcPr>
            <w:tcW w:w="4081" w:type="dxa"/>
            <w:shd w:val="clear" w:color="auto" w:fill="006AB4"/>
            <w:textDirection w:val="btLr"/>
          </w:tcPr>
          <w:p w14:paraId="41DDD730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7695162A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50803F45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63081733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486EF743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6410A938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6E38A80D" w14:textId="77777777" w:rsidR="00426A9F" w:rsidRDefault="00426A9F" w:rsidP="00426A9F">
            <w:pPr>
              <w:pStyle w:val="TableParagraph"/>
              <w:spacing w:before="5"/>
              <w:ind w:left="0"/>
              <w:rPr>
                <w:rFonts w:ascii="Calibri"/>
                <w:b/>
                <w:sz w:val="27"/>
              </w:rPr>
            </w:pPr>
          </w:p>
          <w:p w14:paraId="0E93EB58" w14:textId="77777777" w:rsidR="00426A9F" w:rsidRDefault="00426A9F" w:rsidP="00426A9F">
            <w:pPr>
              <w:pStyle w:val="TableParagraph"/>
              <w:spacing w:before="0"/>
              <w:ind w:left="74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Search terms</w:t>
            </w:r>
          </w:p>
        </w:tc>
        <w:tc>
          <w:tcPr>
            <w:tcW w:w="1190" w:type="dxa"/>
            <w:shd w:val="clear" w:color="auto" w:fill="006AB4"/>
            <w:textDirection w:val="btLr"/>
          </w:tcPr>
          <w:p w14:paraId="5BB842BE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46E56092" w14:textId="77777777" w:rsidR="00426A9F" w:rsidRDefault="00426A9F" w:rsidP="00426A9F">
            <w:pPr>
              <w:pStyle w:val="TableParagraph"/>
              <w:spacing w:before="1"/>
              <w:ind w:left="0"/>
              <w:rPr>
                <w:rFonts w:ascii="Calibri"/>
                <w:b/>
                <w:sz w:val="19"/>
              </w:rPr>
            </w:pPr>
          </w:p>
          <w:p w14:paraId="68B689F1" w14:textId="77777777" w:rsidR="00426A9F" w:rsidRDefault="00426A9F" w:rsidP="00426A9F">
            <w:pPr>
              <w:pStyle w:val="TableParagraph"/>
              <w:spacing w:before="0"/>
              <w:ind w:left="74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Date of the search</w:t>
            </w:r>
          </w:p>
        </w:tc>
        <w:tc>
          <w:tcPr>
            <w:tcW w:w="1190" w:type="dxa"/>
            <w:shd w:val="clear" w:color="auto" w:fill="006AB4"/>
            <w:textDirection w:val="btLr"/>
          </w:tcPr>
          <w:p w14:paraId="3DD6D8A3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7641C93E" w14:textId="77777777" w:rsidR="00426A9F" w:rsidRDefault="00426A9F" w:rsidP="00426A9F">
            <w:pPr>
              <w:pStyle w:val="TableParagraph"/>
              <w:spacing w:before="1"/>
              <w:ind w:left="0"/>
              <w:rPr>
                <w:rFonts w:ascii="Calibri"/>
                <w:b/>
                <w:sz w:val="19"/>
              </w:rPr>
            </w:pPr>
          </w:p>
          <w:p w14:paraId="54D23C2B" w14:textId="77777777" w:rsidR="00426A9F" w:rsidRDefault="00426A9F" w:rsidP="00426A9F">
            <w:pPr>
              <w:pStyle w:val="TableParagraph"/>
              <w:spacing w:before="1"/>
              <w:ind w:left="74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Database/source</w:t>
            </w:r>
          </w:p>
        </w:tc>
        <w:tc>
          <w:tcPr>
            <w:tcW w:w="907" w:type="dxa"/>
            <w:shd w:val="clear" w:color="auto" w:fill="006AB4"/>
            <w:textDirection w:val="btLr"/>
          </w:tcPr>
          <w:p w14:paraId="205B2626" w14:textId="77777777" w:rsidR="00426A9F" w:rsidRDefault="00426A9F" w:rsidP="00426A9F">
            <w:pPr>
              <w:pStyle w:val="TableParagraph"/>
              <w:spacing w:before="9"/>
              <w:ind w:left="0"/>
              <w:rPr>
                <w:rFonts w:ascii="Calibri"/>
                <w:b/>
                <w:sz w:val="20"/>
              </w:rPr>
            </w:pPr>
          </w:p>
          <w:p w14:paraId="63D34230" w14:textId="77777777" w:rsidR="00426A9F" w:rsidRDefault="00426A9F" w:rsidP="00426A9F">
            <w:pPr>
              <w:pStyle w:val="TableParagraph"/>
              <w:spacing w:before="0" w:line="247" w:lineRule="auto"/>
              <w:ind w:left="74" w:right="55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w w:val="95"/>
                <w:sz w:val="18"/>
              </w:rPr>
              <w:t xml:space="preserve">Number of total </w:t>
            </w:r>
            <w:r>
              <w:rPr>
                <w:rFonts w:ascii="Gill Sans MT"/>
                <w:b/>
                <w:color w:val="FFFFFF"/>
                <w:sz w:val="18"/>
              </w:rPr>
              <w:t>results</w:t>
            </w:r>
          </w:p>
        </w:tc>
        <w:tc>
          <w:tcPr>
            <w:tcW w:w="1077" w:type="dxa"/>
            <w:shd w:val="clear" w:color="auto" w:fill="006AB4"/>
            <w:textDirection w:val="btLr"/>
          </w:tcPr>
          <w:p w14:paraId="3A9F2918" w14:textId="77777777" w:rsidR="00426A9F" w:rsidRDefault="00426A9F" w:rsidP="00426A9F">
            <w:pPr>
              <w:pStyle w:val="TableParagraph"/>
              <w:spacing w:before="10"/>
              <w:ind w:left="0"/>
              <w:rPr>
                <w:rFonts w:ascii="Calibri"/>
                <w:b/>
                <w:sz w:val="18"/>
              </w:rPr>
            </w:pPr>
          </w:p>
          <w:p w14:paraId="06F848A7" w14:textId="77777777" w:rsidR="00426A9F" w:rsidRDefault="00426A9F" w:rsidP="00426A9F">
            <w:pPr>
              <w:pStyle w:val="TableParagraph"/>
              <w:spacing w:before="0" w:line="247" w:lineRule="auto"/>
              <w:ind w:left="74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w w:val="95"/>
                <w:sz w:val="18"/>
              </w:rPr>
              <w:t xml:space="preserve">Number of potentially </w:t>
            </w:r>
            <w:r>
              <w:rPr>
                <w:rFonts w:ascii="Gill Sans MT"/>
                <w:b/>
                <w:color w:val="FFFFFF"/>
                <w:sz w:val="18"/>
              </w:rPr>
              <w:t>relevant results (title screening)</w:t>
            </w:r>
          </w:p>
        </w:tc>
        <w:tc>
          <w:tcPr>
            <w:tcW w:w="1077" w:type="dxa"/>
            <w:shd w:val="clear" w:color="auto" w:fill="006AB4"/>
            <w:textDirection w:val="btLr"/>
          </w:tcPr>
          <w:p w14:paraId="7E07D45A" w14:textId="77777777" w:rsidR="00426A9F" w:rsidRDefault="00426A9F" w:rsidP="00426A9F">
            <w:pPr>
              <w:pStyle w:val="TableParagraph"/>
              <w:spacing w:before="122" w:line="244" w:lineRule="auto"/>
              <w:ind w:left="74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 xml:space="preserve">Number of results </w:t>
            </w:r>
            <w:r>
              <w:rPr>
                <w:b/>
                <w:color w:val="FFFFFF"/>
                <w:w w:val="95"/>
                <w:sz w:val="18"/>
              </w:rPr>
              <w:t xml:space="preserve">officially meeting </w:t>
            </w:r>
            <w:r>
              <w:rPr>
                <w:rFonts w:ascii="Gill Sans MT"/>
                <w:b/>
                <w:color w:val="FFFFFF"/>
                <w:sz w:val="18"/>
              </w:rPr>
              <w:t xml:space="preserve">inclusion criteria </w:t>
            </w:r>
            <w:r>
              <w:rPr>
                <w:rFonts w:ascii="Gill Sans MT"/>
                <w:b/>
                <w:color w:val="FFFFFF"/>
                <w:w w:val="95"/>
                <w:sz w:val="18"/>
              </w:rPr>
              <w:t>(abstract screening)</w:t>
            </w:r>
          </w:p>
        </w:tc>
      </w:tr>
      <w:tr w:rsidR="00426A9F" w14:paraId="350264E0" w14:textId="77777777" w:rsidTr="00426A9F">
        <w:trPr>
          <w:trHeight w:val="294"/>
        </w:trPr>
        <w:tc>
          <w:tcPr>
            <w:tcW w:w="341" w:type="dxa"/>
            <w:vMerge w:val="restart"/>
            <w:tcBorders>
              <w:left w:val="nil"/>
              <w:bottom w:val="single" w:sz="4" w:space="0" w:color="878787"/>
              <w:right w:val="single" w:sz="4" w:space="0" w:color="878787"/>
            </w:tcBorders>
          </w:tcPr>
          <w:p w14:paraId="4BF95131" w14:textId="77777777" w:rsidR="00426A9F" w:rsidRDefault="00426A9F" w:rsidP="00426A9F">
            <w:pPr>
              <w:pStyle w:val="TableParagraph"/>
              <w:spacing w:before="40"/>
              <w:ind w:left="84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  <w:tc>
          <w:tcPr>
            <w:tcW w:w="4081" w:type="dxa"/>
            <w:vMerge w:val="restart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6ACA8C2" w14:textId="77777777" w:rsidR="00426A9F" w:rsidRDefault="00426A9F" w:rsidP="00426A9F">
            <w:pPr>
              <w:pStyle w:val="TableParagraph"/>
              <w:spacing w:before="41" w:line="237" w:lineRule="auto"/>
              <w:ind w:left="80" w:right="243"/>
              <w:rPr>
                <w:sz w:val="18"/>
              </w:rPr>
            </w:pPr>
            <w:r>
              <w:rPr>
                <w:w w:val="105"/>
                <w:sz w:val="18"/>
              </w:rPr>
              <w:t>(“Myanmar” OR “Burma” OR “Rakhine” OR “Bangladesh” OR “Malaysia” OR “India” OR “Thailand”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spacing w:val="-4"/>
                <w:w w:val="105"/>
                <w:sz w:val="18"/>
              </w:rPr>
              <w:t>“Asia”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fugee*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Asylum Seeker* OR Displace* OR Rohingya*) </w:t>
            </w:r>
            <w:r>
              <w:rPr>
                <w:rFonts w:ascii="Gill Sans MT" w:hAnsi="Gill Sans MT"/>
                <w:b/>
                <w:w w:val="105"/>
                <w:sz w:val="18"/>
              </w:rPr>
              <w:t xml:space="preserve">AND </w:t>
            </w:r>
            <w:r>
              <w:rPr>
                <w:sz w:val="18"/>
              </w:rPr>
              <w:t>(“Humanitarian”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“Emergency”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 xml:space="preserve">“Disaster” </w:t>
            </w:r>
            <w:r>
              <w:rPr>
                <w:w w:val="105"/>
                <w:sz w:val="18"/>
              </w:rPr>
              <w:t xml:space="preserve">OR “Conflict” OR “War” OR “Violence” OR “Warfare” OR </w:t>
            </w:r>
            <w:r>
              <w:rPr>
                <w:spacing w:val="-3"/>
                <w:w w:val="105"/>
                <w:sz w:val="18"/>
              </w:rPr>
              <w:t xml:space="preserve">“Armed </w:t>
            </w:r>
            <w:r>
              <w:rPr>
                <w:w w:val="105"/>
                <w:sz w:val="18"/>
              </w:rPr>
              <w:t xml:space="preserve">Conflict” OR “Mass Conflict” OR </w:t>
            </w:r>
            <w:proofErr w:type="spellStart"/>
            <w:r>
              <w:rPr>
                <w:w w:val="105"/>
                <w:sz w:val="18"/>
              </w:rPr>
              <w:t>Persecut</w:t>
            </w:r>
            <w:proofErr w:type="spellEnd"/>
            <w:r>
              <w:rPr>
                <w:w w:val="105"/>
                <w:sz w:val="18"/>
              </w:rPr>
              <w:t>* OR “Civil Conflict” OR “Genocide” OR “Mass Murder” OR “Human Rights” OR “Ethnic Cleansing” OR “Mass Violence”)</w:t>
            </w:r>
          </w:p>
        </w:tc>
        <w:tc>
          <w:tcPr>
            <w:tcW w:w="1190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8D2D9CB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BFA06E0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1E6C02D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3424</w:t>
            </w:r>
          </w:p>
        </w:tc>
        <w:tc>
          <w:tcPr>
            <w:tcW w:w="1077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C67617A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6</w:t>
            </w:r>
          </w:p>
        </w:tc>
        <w:tc>
          <w:tcPr>
            <w:tcW w:w="1077" w:type="dxa"/>
            <w:tcBorders>
              <w:left w:val="single" w:sz="4" w:space="0" w:color="878787"/>
              <w:bottom w:val="single" w:sz="4" w:space="0" w:color="878787"/>
              <w:right w:val="nil"/>
            </w:tcBorders>
          </w:tcPr>
          <w:p w14:paraId="65136B25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</w:tr>
      <w:tr w:rsidR="00426A9F" w14:paraId="0AAEBBFA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37E4B792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C633FD8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6951935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0F4FAFF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14DBBF6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2289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E30B678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1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DD4E054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001DAF8E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C6E27E8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8FDD11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C4A2E4D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4DF117E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CAF0097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45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0B67753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27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30C7628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118</w:t>
            </w:r>
          </w:p>
        </w:tc>
      </w:tr>
      <w:tr w:rsidR="00426A9F" w14:paraId="6D079FED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0DE497F5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5A63C6B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5688F60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7510BE1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B419706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6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E4B8450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21FE7AD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</w:tr>
      <w:tr w:rsidR="00426A9F" w14:paraId="0112062F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588F3D42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A2DF80D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091D3DB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57936D4" w14:textId="77777777" w:rsidR="00426A9F" w:rsidRDefault="00426A9F" w:rsidP="00426A9F">
            <w:pPr>
              <w:pStyle w:val="TableParagraph"/>
              <w:spacing w:before="40"/>
              <w:ind w:left="81" w:right="343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6391451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5768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6CD5532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7E4A3CF9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3223F98C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B83F7F1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0CB9B3E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E0F4B77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BCEDD53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A0D929E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6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5BE8C97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7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A246ADB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50</w:t>
            </w:r>
          </w:p>
        </w:tc>
      </w:tr>
      <w:tr w:rsidR="00426A9F" w14:paraId="4472357A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9294D39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084439F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D230247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31B3DA1" w14:textId="77777777" w:rsidR="00426A9F" w:rsidRDefault="00426A9F" w:rsidP="00426A9F">
            <w:pPr>
              <w:pStyle w:val="TableParagraph"/>
              <w:spacing w:before="40"/>
              <w:ind w:left="80" w:right="482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718092D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558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024EC53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9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38AF1FC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34</w:t>
            </w:r>
          </w:p>
        </w:tc>
      </w:tr>
      <w:tr w:rsidR="00426A9F" w14:paraId="652111AB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C7A567E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C55236D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93CC59E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B762102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DDCFEB3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5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2402FA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A930484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</w:tr>
      <w:tr w:rsidR="00426A9F" w14:paraId="7AF692A5" w14:textId="77777777" w:rsidTr="00426A9F">
        <w:trPr>
          <w:trHeight w:val="294"/>
        </w:trPr>
        <w:tc>
          <w:tcPr>
            <w:tcW w:w="341" w:type="dxa"/>
            <w:vMerge w:val="restart"/>
            <w:tcBorders>
              <w:top w:val="single" w:sz="4" w:space="0" w:color="878787"/>
              <w:left w:val="nil"/>
              <w:bottom w:val="single" w:sz="4" w:space="0" w:color="878787"/>
              <w:right w:val="single" w:sz="4" w:space="0" w:color="878787"/>
            </w:tcBorders>
          </w:tcPr>
          <w:p w14:paraId="40AFC588" w14:textId="77777777" w:rsidR="00426A9F" w:rsidRDefault="00426A9F" w:rsidP="00426A9F">
            <w:pPr>
              <w:pStyle w:val="TableParagraph"/>
              <w:spacing w:before="40"/>
              <w:ind w:left="83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  <w:tc>
          <w:tcPr>
            <w:tcW w:w="4081" w:type="dxa"/>
            <w:vMerge w:val="restart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39C846" w14:textId="77777777" w:rsidR="00426A9F" w:rsidRDefault="00426A9F" w:rsidP="00426A9F">
            <w:pPr>
              <w:pStyle w:val="TableParagraph"/>
              <w:spacing w:before="41" w:line="237" w:lineRule="auto"/>
              <w:ind w:right="244"/>
              <w:rPr>
                <w:sz w:val="18"/>
              </w:rPr>
            </w:pPr>
            <w:r>
              <w:rPr>
                <w:w w:val="105"/>
                <w:sz w:val="18"/>
              </w:rPr>
              <w:t>(“Myanmar” OR “Burma” OR “Rakhine” OR “Bangladesh” OR “Malaysia” OR “India” OR “Thailand”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spacing w:val="-4"/>
                <w:w w:val="105"/>
                <w:sz w:val="18"/>
              </w:rPr>
              <w:t>“Asia”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fugee*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Asylum Seeker* OR Displace* OR Rohingya*) </w:t>
            </w:r>
            <w:r>
              <w:rPr>
                <w:rFonts w:ascii="Gill Sans MT" w:hAnsi="Gill Sans MT"/>
                <w:b/>
                <w:w w:val="105"/>
                <w:sz w:val="18"/>
              </w:rPr>
              <w:t xml:space="preserve">AND </w:t>
            </w:r>
            <w:r>
              <w:rPr>
                <w:sz w:val="18"/>
              </w:rPr>
              <w:t>(“Humanitarian”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“Emergency”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 xml:space="preserve">“Disaster” </w:t>
            </w:r>
            <w:r>
              <w:rPr>
                <w:w w:val="105"/>
                <w:sz w:val="18"/>
              </w:rPr>
              <w:t xml:space="preserve">OR “Conflict” OR “War” OR “Violence” OR “Warfare” OR </w:t>
            </w:r>
            <w:r>
              <w:rPr>
                <w:spacing w:val="-3"/>
                <w:w w:val="105"/>
                <w:sz w:val="18"/>
              </w:rPr>
              <w:t xml:space="preserve">“Armed </w:t>
            </w:r>
            <w:r>
              <w:rPr>
                <w:w w:val="105"/>
                <w:sz w:val="18"/>
              </w:rPr>
              <w:t xml:space="preserve">Conflict” OR “Mass Conflict” OR </w:t>
            </w:r>
            <w:proofErr w:type="spellStart"/>
            <w:r>
              <w:rPr>
                <w:w w:val="105"/>
                <w:sz w:val="18"/>
              </w:rPr>
              <w:t>Persecut</w:t>
            </w:r>
            <w:proofErr w:type="spellEnd"/>
            <w:r>
              <w:rPr>
                <w:w w:val="105"/>
                <w:sz w:val="18"/>
              </w:rPr>
              <w:t>* OR “Civil Conflict” OR “Genocide”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“Mass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urder”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spacing w:val="-3"/>
                <w:w w:val="105"/>
                <w:sz w:val="18"/>
              </w:rPr>
              <w:t>“Terrorism”</w:t>
            </w:r>
          </w:p>
          <w:p w14:paraId="6DC50569" w14:textId="77777777" w:rsidR="00426A9F" w:rsidRDefault="00426A9F" w:rsidP="00426A9F">
            <w:pPr>
              <w:pStyle w:val="TableParagraph"/>
              <w:spacing w:before="4" w:line="237" w:lineRule="auto"/>
              <w:ind w:right="55"/>
              <w:rPr>
                <w:sz w:val="18"/>
              </w:rPr>
            </w:pPr>
            <w:r>
              <w:rPr>
                <w:sz w:val="18"/>
              </w:rPr>
              <w:t>OR “Human Rights” OR “Ethnic Cleansing” OR “Mass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Violence”)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rFonts w:ascii="Gill Sans MT" w:hAnsi="Gill Sans MT"/>
                <w:b/>
                <w:sz w:val="18"/>
              </w:rPr>
              <w:t>OR</w:t>
            </w:r>
            <w:r>
              <w:rPr>
                <w:rFonts w:ascii="Gill Sans MT" w:hAnsi="Gill Sans MT"/>
                <w:b/>
                <w:spacing w:val="-17"/>
                <w:sz w:val="18"/>
              </w:rPr>
              <w:t xml:space="preserve"> </w:t>
            </w:r>
            <w:r>
              <w:rPr>
                <w:sz w:val="18"/>
              </w:rPr>
              <w:t>(“Gender-based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violence”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OR “Sexual violence” OR “Violence against women” OR Rape OR “Domestic violence” OR “Intimate partner</w:t>
            </w:r>
            <w:r>
              <w:rPr>
                <w:spacing w:val="-22"/>
                <w:sz w:val="18"/>
              </w:rPr>
              <w:t xml:space="preserve"> </w:t>
            </w:r>
            <w:r>
              <w:rPr>
                <w:sz w:val="18"/>
              </w:rPr>
              <w:t>violence”)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A6D8122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5FFD616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2C4D094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871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382754A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EDA6236" w14:textId="77777777" w:rsidR="00426A9F" w:rsidRDefault="00426A9F" w:rsidP="00426A9F">
            <w:pPr>
              <w:pStyle w:val="TableParagraph"/>
              <w:spacing w:before="40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9</w:t>
            </w:r>
          </w:p>
        </w:tc>
      </w:tr>
      <w:tr w:rsidR="00426A9F" w14:paraId="0872BDC8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064CCC2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6102265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4043019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FB5D36C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D7CB3BE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320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408743C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3601783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</w:tr>
      <w:tr w:rsidR="00426A9F" w14:paraId="320B1C1F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34E7562F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9E2093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F884909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A66D81B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67D44A0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0912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EBE662C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9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9627ABA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63</w:t>
            </w:r>
          </w:p>
        </w:tc>
      </w:tr>
      <w:tr w:rsidR="00426A9F" w14:paraId="200AB661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F428FF9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79A44EE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45359DF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CAB79B5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968E959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8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8CCD7F1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58525DF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</w:tr>
      <w:tr w:rsidR="00426A9F" w14:paraId="678B5B1C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56035CF6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A122C45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6394A48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EE35F41" w14:textId="77777777" w:rsidR="00426A9F" w:rsidRDefault="00426A9F" w:rsidP="00426A9F">
            <w:pPr>
              <w:pStyle w:val="TableParagraph"/>
              <w:spacing w:before="40"/>
              <w:ind w:right="345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CA3C2B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33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0732B9E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5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D5D18C0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3</w:t>
            </w:r>
          </w:p>
        </w:tc>
      </w:tr>
      <w:tr w:rsidR="00426A9F" w14:paraId="542172F6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8332772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D7D3E4C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8CBA315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73C1C51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8173867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319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DDB8D40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AC6B52E" w14:textId="77777777" w:rsidR="00426A9F" w:rsidRDefault="00426A9F" w:rsidP="00426A9F">
            <w:pPr>
              <w:pStyle w:val="TableParagraph"/>
              <w:spacing w:before="40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0</w:t>
            </w:r>
          </w:p>
        </w:tc>
      </w:tr>
      <w:tr w:rsidR="00426A9F" w14:paraId="08C92612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2442BA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C4A4DF3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99D3F4A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091D5D1" w14:textId="77777777" w:rsidR="00426A9F" w:rsidRDefault="00426A9F" w:rsidP="00426A9F">
            <w:pPr>
              <w:pStyle w:val="TableParagraph"/>
              <w:spacing w:before="40"/>
              <w:ind w:right="483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5C4AE42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82735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55DF310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10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042ABE4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6"/>
                <w:sz w:val="18"/>
              </w:rPr>
              <w:t>4</w:t>
            </w:r>
          </w:p>
        </w:tc>
      </w:tr>
      <w:tr w:rsidR="00426A9F" w14:paraId="55044471" w14:textId="77777777" w:rsidTr="00426A9F">
        <w:trPr>
          <w:trHeight w:val="536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7C624A8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77909A2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9738C6D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0DF261C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BC5EB64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4925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2E458C3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1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D2DE704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12</w:t>
            </w:r>
          </w:p>
        </w:tc>
      </w:tr>
      <w:tr w:rsidR="00426A9F" w14:paraId="1D3AA958" w14:textId="77777777" w:rsidTr="00426A9F">
        <w:trPr>
          <w:trHeight w:val="294"/>
        </w:trPr>
        <w:tc>
          <w:tcPr>
            <w:tcW w:w="341" w:type="dxa"/>
            <w:vMerge w:val="restart"/>
            <w:tcBorders>
              <w:top w:val="single" w:sz="4" w:space="0" w:color="878787"/>
              <w:left w:val="nil"/>
              <w:bottom w:val="single" w:sz="4" w:space="0" w:color="878787"/>
              <w:right w:val="single" w:sz="4" w:space="0" w:color="878787"/>
            </w:tcBorders>
          </w:tcPr>
          <w:p w14:paraId="1FC2818A" w14:textId="77777777" w:rsidR="00426A9F" w:rsidRDefault="00426A9F" w:rsidP="00426A9F">
            <w:pPr>
              <w:pStyle w:val="TableParagraph"/>
              <w:spacing w:before="40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  <w:tc>
          <w:tcPr>
            <w:tcW w:w="4081" w:type="dxa"/>
            <w:vMerge w:val="restart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3F0407C" w14:textId="77777777" w:rsidR="00426A9F" w:rsidRDefault="00426A9F" w:rsidP="00426A9F">
            <w:pPr>
              <w:pStyle w:val="TableParagraph"/>
              <w:spacing w:before="42" w:line="237" w:lineRule="auto"/>
              <w:ind w:left="77" w:right="78"/>
              <w:rPr>
                <w:sz w:val="18"/>
              </w:rPr>
            </w:pPr>
            <w:r>
              <w:rPr>
                <w:w w:val="105"/>
                <w:sz w:val="18"/>
              </w:rPr>
              <w:t xml:space="preserve">(“Myanmar” OR “Burma” OR “Rakhine” OR “Bangladesh” OR “Malaysia” OR “India” OR “Thailand” OR </w:t>
            </w:r>
            <w:r>
              <w:rPr>
                <w:spacing w:val="-4"/>
                <w:w w:val="105"/>
                <w:sz w:val="18"/>
              </w:rPr>
              <w:t xml:space="preserve">“Asia” </w:t>
            </w:r>
            <w:r>
              <w:rPr>
                <w:w w:val="105"/>
                <w:sz w:val="18"/>
              </w:rPr>
              <w:t xml:space="preserve">OR Refugee* OR Asylum Seeker* OR Displace* OR Rohingya*) </w:t>
            </w:r>
            <w:r>
              <w:rPr>
                <w:rFonts w:ascii="Gill Sans MT" w:hAnsi="Gill Sans MT"/>
                <w:b/>
                <w:w w:val="105"/>
                <w:sz w:val="18"/>
              </w:rPr>
              <w:t xml:space="preserve">AND </w:t>
            </w:r>
            <w:r>
              <w:rPr>
                <w:w w:val="105"/>
                <w:sz w:val="18"/>
              </w:rPr>
              <w:t>(“Humanitarian”</w:t>
            </w:r>
            <w:r>
              <w:rPr>
                <w:spacing w:val="-4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4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“Emergency”</w:t>
            </w:r>
            <w:r>
              <w:rPr>
                <w:spacing w:val="-4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4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“Disaster” OR “Conflict” OR “War” OR “Violence” OR “Warfare” OR </w:t>
            </w:r>
            <w:r>
              <w:rPr>
                <w:spacing w:val="-3"/>
                <w:w w:val="105"/>
                <w:sz w:val="18"/>
              </w:rPr>
              <w:t xml:space="preserve">“Armed </w:t>
            </w:r>
            <w:r>
              <w:rPr>
                <w:w w:val="105"/>
                <w:sz w:val="18"/>
              </w:rPr>
              <w:t xml:space="preserve">Conflict” OR “Mass Conflict” OR </w:t>
            </w:r>
            <w:proofErr w:type="spellStart"/>
            <w:r>
              <w:rPr>
                <w:w w:val="105"/>
                <w:sz w:val="18"/>
              </w:rPr>
              <w:t>Persecut</w:t>
            </w:r>
            <w:proofErr w:type="spellEnd"/>
            <w:r>
              <w:rPr>
                <w:w w:val="105"/>
                <w:sz w:val="18"/>
              </w:rPr>
              <w:t>* OR “Civil Conflict” OR “Genocide”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“Mass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urder”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spacing w:val="-3"/>
                <w:w w:val="105"/>
                <w:sz w:val="18"/>
              </w:rPr>
              <w:t>“Terrorism”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 “Human</w:t>
            </w:r>
            <w:r>
              <w:rPr>
                <w:spacing w:val="-3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ights”</w:t>
            </w:r>
            <w:r>
              <w:rPr>
                <w:spacing w:val="-3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“Ethnic</w:t>
            </w:r>
            <w:r>
              <w:rPr>
                <w:spacing w:val="-3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Cleansing”</w:t>
            </w:r>
            <w:r>
              <w:rPr>
                <w:spacing w:val="-3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“Mass Violence”) </w:t>
            </w:r>
            <w:r>
              <w:rPr>
                <w:rFonts w:ascii="Gill Sans MT" w:hAnsi="Gill Sans MT"/>
                <w:b/>
                <w:w w:val="105"/>
                <w:sz w:val="18"/>
              </w:rPr>
              <w:t xml:space="preserve">AND </w:t>
            </w:r>
            <w:r>
              <w:rPr>
                <w:w w:val="105"/>
                <w:sz w:val="18"/>
              </w:rPr>
              <w:t>(</w:t>
            </w:r>
            <w:proofErr w:type="spellStart"/>
            <w:r w:rsidRPr="00EF158E">
              <w:rPr>
                <w:noProof/>
                <w:w w:val="105"/>
                <w:sz w:val="18"/>
              </w:rPr>
              <w:t>Demograph</w:t>
            </w:r>
            <w:proofErr w:type="spellEnd"/>
            <w:r>
              <w:rPr>
                <w:w w:val="105"/>
                <w:sz w:val="18"/>
              </w:rPr>
              <w:t xml:space="preserve">* OR </w:t>
            </w:r>
            <w:r w:rsidRPr="00EF158E">
              <w:rPr>
                <w:noProof/>
                <w:w w:val="105"/>
                <w:sz w:val="18"/>
              </w:rPr>
              <w:t>Migrat</w:t>
            </w:r>
            <w:r>
              <w:rPr>
                <w:w w:val="105"/>
                <w:sz w:val="18"/>
              </w:rPr>
              <w:t xml:space="preserve">* OR </w:t>
            </w:r>
            <w:r w:rsidRPr="00EF158E">
              <w:rPr>
                <w:noProof/>
                <w:w w:val="105"/>
                <w:sz w:val="18"/>
              </w:rPr>
              <w:t>Histor</w:t>
            </w:r>
            <w:r>
              <w:rPr>
                <w:w w:val="105"/>
                <w:sz w:val="18"/>
              </w:rPr>
              <w:t>*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olitic*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proofErr w:type="spellStart"/>
            <w:r>
              <w:rPr>
                <w:w w:val="105"/>
                <w:sz w:val="18"/>
              </w:rPr>
              <w:t>Religio</w:t>
            </w:r>
            <w:proofErr w:type="spellEnd"/>
            <w:r>
              <w:rPr>
                <w:w w:val="105"/>
                <w:sz w:val="18"/>
              </w:rPr>
              <w:t>*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 w:rsidRPr="00EF158E">
              <w:rPr>
                <w:noProof/>
                <w:w w:val="105"/>
                <w:sz w:val="18"/>
              </w:rPr>
              <w:t>Econom</w:t>
            </w:r>
            <w:r>
              <w:rPr>
                <w:w w:val="105"/>
                <w:sz w:val="18"/>
              </w:rPr>
              <w:t>*</w:t>
            </w:r>
            <w:r>
              <w:rPr>
                <w:spacing w:val="-35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 Livelihood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overty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Gende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Family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OR </w:t>
            </w:r>
            <w:r>
              <w:rPr>
                <w:spacing w:val="-3"/>
                <w:w w:val="105"/>
                <w:sz w:val="18"/>
              </w:rPr>
              <w:t>Tradition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itual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Health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Disease)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E6951D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2F338A0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7D029B7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52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7DD3848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6"/>
                <w:sz w:val="18"/>
              </w:rPr>
              <w:t>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CC50417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</w:tr>
      <w:tr w:rsidR="00426A9F" w14:paraId="3ADC0B88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E7F574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644357B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1C47EBC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A3EBDFA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40AE4D5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02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0F97E05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E6459F7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  <w:tr w:rsidR="00426A9F" w14:paraId="6AE415A6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6B3401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5AE8A79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4030ECF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45C06A6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977D3EA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72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5098807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27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9B47473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</w:tr>
      <w:tr w:rsidR="00426A9F" w14:paraId="1BAE8C1C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4B1F7225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06AE49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FCF2A19" w14:textId="77777777" w:rsidR="00426A9F" w:rsidRDefault="00426A9F" w:rsidP="00426A9F">
            <w:pPr>
              <w:pStyle w:val="TableParagraph"/>
              <w:spacing w:before="40"/>
              <w:ind w:left="77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98EED5A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B3481AA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37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85F4D39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109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6B223DED" w14:textId="77777777" w:rsidR="00426A9F" w:rsidRDefault="00426A9F" w:rsidP="00426A9F">
            <w:pPr>
              <w:pStyle w:val="TableParagraph"/>
              <w:spacing w:before="40"/>
              <w:rPr>
                <w:sz w:val="18"/>
              </w:rPr>
            </w:pPr>
            <w:r>
              <w:rPr>
                <w:w w:val="105"/>
                <w:sz w:val="18"/>
              </w:rPr>
              <w:t>39</w:t>
            </w:r>
          </w:p>
        </w:tc>
      </w:tr>
      <w:tr w:rsidR="00426A9F" w14:paraId="5D62B89A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1241CDF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18639C5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562FC48" w14:textId="77777777" w:rsidR="00426A9F" w:rsidRDefault="00426A9F" w:rsidP="00426A9F">
            <w:pPr>
              <w:pStyle w:val="TableParagraph"/>
              <w:spacing w:before="40"/>
              <w:ind w:left="77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175151A" w14:textId="77777777" w:rsidR="00426A9F" w:rsidRDefault="00426A9F" w:rsidP="00426A9F">
            <w:pPr>
              <w:pStyle w:val="TableParagraph"/>
              <w:spacing w:before="40"/>
              <w:ind w:left="78" w:right="346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B7353D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80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6823C7D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5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D5768F8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12</w:t>
            </w:r>
          </w:p>
        </w:tc>
      </w:tr>
      <w:tr w:rsidR="00426A9F" w14:paraId="4EB6160B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F50C2DD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85066BC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F821AF4" w14:textId="77777777" w:rsidR="00426A9F" w:rsidRDefault="00426A9F" w:rsidP="00426A9F">
            <w:pPr>
              <w:pStyle w:val="TableParagraph"/>
              <w:spacing w:before="40"/>
              <w:ind w:left="77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D50E89E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3F8D768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75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C6C7ABC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1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8AD62DA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6"/>
                <w:sz w:val="18"/>
              </w:rPr>
              <w:t>8</w:t>
            </w:r>
          </w:p>
        </w:tc>
      </w:tr>
      <w:tr w:rsidR="00426A9F" w14:paraId="0E5C094B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3A787D76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B71ED1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CA04672" w14:textId="77777777" w:rsidR="00426A9F" w:rsidRDefault="00426A9F" w:rsidP="00426A9F">
            <w:pPr>
              <w:pStyle w:val="TableParagraph"/>
              <w:spacing w:before="40"/>
              <w:ind w:left="77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BBB4FC4" w14:textId="77777777" w:rsidR="00426A9F" w:rsidRDefault="00426A9F" w:rsidP="00426A9F">
            <w:pPr>
              <w:pStyle w:val="TableParagraph"/>
              <w:spacing w:before="40"/>
              <w:ind w:left="77" w:right="485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BEFEF90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190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EC64D96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4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89B7172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56</w:t>
            </w:r>
          </w:p>
        </w:tc>
      </w:tr>
      <w:tr w:rsidR="00426A9F" w14:paraId="027F8C68" w14:textId="77777777" w:rsidTr="00426A9F">
        <w:trPr>
          <w:trHeight w:val="536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BDD44C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2A491E2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E7D743A" w14:textId="77777777" w:rsidR="00426A9F" w:rsidRDefault="00426A9F" w:rsidP="00426A9F">
            <w:pPr>
              <w:pStyle w:val="TableParagraph"/>
              <w:spacing w:before="40"/>
              <w:ind w:left="77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DE0A8EB" w14:textId="77777777" w:rsidR="00426A9F" w:rsidRDefault="00426A9F" w:rsidP="00426A9F">
            <w:pPr>
              <w:pStyle w:val="TableParagraph"/>
              <w:spacing w:before="40"/>
              <w:ind w:left="77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EBCFCA9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4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335CF90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1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2689DEF" w14:textId="77777777" w:rsidR="00426A9F" w:rsidRDefault="00426A9F" w:rsidP="00426A9F">
            <w:pPr>
              <w:pStyle w:val="TableParagraph"/>
              <w:spacing w:before="40"/>
              <w:ind w:left="78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</w:tbl>
    <w:p w14:paraId="7C8170A6" w14:textId="77777777" w:rsidR="00426A9F" w:rsidRDefault="00426A9F">
      <w:pPr>
        <w:sectPr w:rsidR="00426A9F">
          <w:footerReference w:type="default" r:id="rId6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9863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"/>
        <w:gridCol w:w="4081"/>
        <w:gridCol w:w="1190"/>
        <w:gridCol w:w="1190"/>
        <w:gridCol w:w="907"/>
        <w:gridCol w:w="1077"/>
        <w:gridCol w:w="1077"/>
      </w:tblGrid>
      <w:tr w:rsidR="00426A9F" w14:paraId="6FC6B879" w14:textId="77777777" w:rsidTr="00426A9F">
        <w:trPr>
          <w:trHeight w:val="1974"/>
        </w:trPr>
        <w:tc>
          <w:tcPr>
            <w:tcW w:w="341" w:type="dxa"/>
            <w:shd w:val="clear" w:color="auto" w:fill="006AB4"/>
            <w:textDirection w:val="btLr"/>
          </w:tcPr>
          <w:p w14:paraId="025E4483" w14:textId="77777777" w:rsidR="00426A9F" w:rsidRDefault="00426A9F" w:rsidP="00381F4C">
            <w:pPr>
              <w:pStyle w:val="TableParagraph"/>
              <w:spacing w:before="76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lastRenderedPageBreak/>
              <w:t>String Search #</w:t>
            </w:r>
          </w:p>
        </w:tc>
        <w:tc>
          <w:tcPr>
            <w:tcW w:w="4081" w:type="dxa"/>
            <w:shd w:val="clear" w:color="auto" w:fill="006AB4"/>
            <w:textDirection w:val="btLr"/>
          </w:tcPr>
          <w:p w14:paraId="7576FF66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7130D388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792FF353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3F96BF26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152FE25C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690B96D2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7CA5E75A" w14:textId="77777777" w:rsidR="00426A9F" w:rsidRDefault="00426A9F" w:rsidP="00381F4C">
            <w:pPr>
              <w:pStyle w:val="TableParagraph"/>
              <w:spacing w:before="5"/>
              <w:ind w:left="0"/>
              <w:rPr>
                <w:rFonts w:ascii="Calibri"/>
                <w:b/>
                <w:sz w:val="27"/>
              </w:rPr>
            </w:pPr>
          </w:p>
          <w:p w14:paraId="03A96B93" w14:textId="77777777" w:rsidR="00426A9F" w:rsidRDefault="00426A9F" w:rsidP="00381F4C">
            <w:pPr>
              <w:pStyle w:val="TableParagraph"/>
              <w:spacing w:before="0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Search terms</w:t>
            </w:r>
          </w:p>
        </w:tc>
        <w:tc>
          <w:tcPr>
            <w:tcW w:w="1190" w:type="dxa"/>
            <w:shd w:val="clear" w:color="auto" w:fill="006AB4"/>
            <w:textDirection w:val="btLr"/>
          </w:tcPr>
          <w:p w14:paraId="15908DE4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65A0331A" w14:textId="77777777" w:rsidR="00426A9F" w:rsidRDefault="00426A9F" w:rsidP="00381F4C">
            <w:pPr>
              <w:pStyle w:val="TableParagraph"/>
              <w:spacing w:before="1"/>
              <w:ind w:left="0"/>
              <w:rPr>
                <w:rFonts w:ascii="Calibri"/>
                <w:b/>
                <w:sz w:val="19"/>
              </w:rPr>
            </w:pPr>
          </w:p>
          <w:p w14:paraId="4DD54D07" w14:textId="77777777" w:rsidR="00426A9F" w:rsidRDefault="00426A9F" w:rsidP="00381F4C">
            <w:pPr>
              <w:pStyle w:val="TableParagraph"/>
              <w:spacing w:before="0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Date of the search</w:t>
            </w:r>
          </w:p>
        </w:tc>
        <w:tc>
          <w:tcPr>
            <w:tcW w:w="1190" w:type="dxa"/>
            <w:shd w:val="clear" w:color="auto" w:fill="006AB4"/>
            <w:textDirection w:val="btLr"/>
          </w:tcPr>
          <w:p w14:paraId="0AF8E48E" w14:textId="77777777" w:rsidR="00426A9F" w:rsidRDefault="00426A9F" w:rsidP="00381F4C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0964DB5B" w14:textId="77777777" w:rsidR="00426A9F" w:rsidRDefault="00426A9F" w:rsidP="00381F4C">
            <w:pPr>
              <w:pStyle w:val="TableParagraph"/>
              <w:spacing w:before="1"/>
              <w:ind w:left="0"/>
              <w:rPr>
                <w:rFonts w:ascii="Calibri"/>
                <w:b/>
                <w:sz w:val="19"/>
              </w:rPr>
            </w:pPr>
          </w:p>
          <w:p w14:paraId="7D3FD546" w14:textId="77777777" w:rsidR="00426A9F" w:rsidRDefault="00426A9F" w:rsidP="00381F4C">
            <w:pPr>
              <w:pStyle w:val="TableParagraph"/>
              <w:spacing w:before="1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Database/source</w:t>
            </w:r>
          </w:p>
        </w:tc>
        <w:tc>
          <w:tcPr>
            <w:tcW w:w="907" w:type="dxa"/>
            <w:shd w:val="clear" w:color="auto" w:fill="006AB4"/>
            <w:textDirection w:val="btLr"/>
          </w:tcPr>
          <w:p w14:paraId="14E5C682" w14:textId="77777777" w:rsidR="00426A9F" w:rsidRDefault="00426A9F" w:rsidP="00381F4C">
            <w:pPr>
              <w:pStyle w:val="TableParagraph"/>
              <w:spacing w:before="9"/>
              <w:ind w:left="0"/>
              <w:rPr>
                <w:rFonts w:ascii="Calibri"/>
                <w:b/>
                <w:sz w:val="20"/>
              </w:rPr>
            </w:pPr>
          </w:p>
          <w:p w14:paraId="4DFD283E" w14:textId="77777777" w:rsidR="00426A9F" w:rsidRDefault="00426A9F" w:rsidP="00381F4C">
            <w:pPr>
              <w:pStyle w:val="TableParagraph"/>
              <w:spacing w:before="0" w:line="247" w:lineRule="auto"/>
              <w:ind w:left="78" w:right="55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w w:val="95"/>
                <w:sz w:val="18"/>
              </w:rPr>
              <w:t xml:space="preserve">Number of total </w:t>
            </w:r>
            <w:r>
              <w:rPr>
                <w:rFonts w:ascii="Gill Sans MT"/>
                <w:b/>
                <w:color w:val="FFFFFF"/>
                <w:sz w:val="18"/>
              </w:rPr>
              <w:t>results</w:t>
            </w:r>
          </w:p>
        </w:tc>
        <w:tc>
          <w:tcPr>
            <w:tcW w:w="1077" w:type="dxa"/>
            <w:shd w:val="clear" w:color="auto" w:fill="006AB4"/>
            <w:textDirection w:val="btLr"/>
          </w:tcPr>
          <w:p w14:paraId="03FDA326" w14:textId="77777777" w:rsidR="00426A9F" w:rsidRDefault="00426A9F" w:rsidP="00381F4C">
            <w:pPr>
              <w:pStyle w:val="TableParagraph"/>
              <w:spacing w:before="10"/>
              <w:ind w:left="0"/>
              <w:rPr>
                <w:rFonts w:ascii="Calibri"/>
                <w:b/>
                <w:sz w:val="18"/>
              </w:rPr>
            </w:pPr>
          </w:p>
          <w:p w14:paraId="3468AD5D" w14:textId="77777777" w:rsidR="00426A9F" w:rsidRDefault="00426A9F" w:rsidP="00381F4C">
            <w:pPr>
              <w:pStyle w:val="TableParagraph"/>
              <w:spacing w:before="0" w:line="247" w:lineRule="auto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w w:val="95"/>
                <w:sz w:val="18"/>
              </w:rPr>
              <w:t xml:space="preserve">Number of potentially </w:t>
            </w:r>
            <w:r>
              <w:rPr>
                <w:rFonts w:ascii="Gill Sans MT"/>
                <w:b/>
                <w:color w:val="FFFFFF"/>
                <w:sz w:val="18"/>
              </w:rPr>
              <w:t>relevant results (title screening)</w:t>
            </w:r>
          </w:p>
        </w:tc>
        <w:tc>
          <w:tcPr>
            <w:tcW w:w="1077" w:type="dxa"/>
            <w:shd w:val="clear" w:color="auto" w:fill="006AB4"/>
            <w:textDirection w:val="btLr"/>
          </w:tcPr>
          <w:p w14:paraId="2ECFAA58" w14:textId="77777777" w:rsidR="00426A9F" w:rsidRDefault="00426A9F" w:rsidP="00381F4C">
            <w:pPr>
              <w:pStyle w:val="TableParagraph"/>
              <w:spacing w:before="122" w:line="244" w:lineRule="auto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 xml:space="preserve">Number of results </w:t>
            </w:r>
            <w:r>
              <w:rPr>
                <w:b/>
                <w:color w:val="FFFFFF"/>
                <w:w w:val="95"/>
                <w:sz w:val="18"/>
              </w:rPr>
              <w:t xml:space="preserve">officially meeting </w:t>
            </w:r>
            <w:r>
              <w:rPr>
                <w:rFonts w:ascii="Gill Sans MT"/>
                <w:b/>
                <w:color w:val="FFFFFF"/>
                <w:sz w:val="18"/>
              </w:rPr>
              <w:t xml:space="preserve">inclusion criteria </w:t>
            </w:r>
            <w:r>
              <w:rPr>
                <w:rFonts w:ascii="Gill Sans MT"/>
                <w:b/>
                <w:color w:val="FFFFFF"/>
                <w:w w:val="95"/>
                <w:sz w:val="18"/>
              </w:rPr>
              <w:t>(abstract screening)</w:t>
            </w:r>
          </w:p>
        </w:tc>
      </w:tr>
      <w:tr w:rsidR="00426A9F" w14:paraId="4A1A17FC" w14:textId="77777777" w:rsidTr="00426A9F">
        <w:trPr>
          <w:trHeight w:val="294"/>
        </w:trPr>
        <w:tc>
          <w:tcPr>
            <w:tcW w:w="341" w:type="dxa"/>
            <w:vMerge w:val="restart"/>
            <w:tcBorders>
              <w:left w:val="nil"/>
              <w:bottom w:val="single" w:sz="4" w:space="0" w:color="878787"/>
              <w:right w:val="single" w:sz="4" w:space="0" w:color="878787"/>
            </w:tcBorders>
          </w:tcPr>
          <w:p w14:paraId="359FF73D" w14:textId="77777777" w:rsidR="00426A9F" w:rsidRDefault="00426A9F" w:rsidP="00381F4C">
            <w:pPr>
              <w:pStyle w:val="TableParagraph"/>
              <w:ind w:left="84"/>
              <w:rPr>
                <w:sz w:val="18"/>
              </w:rPr>
            </w:pPr>
            <w:r>
              <w:rPr>
                <w:w w:val="106"/>
                <w:sz w:val="18"/>
              </w:rPr>
              <w:t>4</w:t>
            </w:r>
          </w:p>
        </w:tc>
        <w:tc>
          <w:tcPr>
            <w:tcW w:w="4081" w:type="dxa"/>
            <w:vMerge w:val="restart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4DCAD9C" w14:textId="77777777" w:rsidR="00426A9F" w:rsidRDefault="00426A9F" w:rsidP="00381F4C">
            <w:pPr>
              <w:pStyle w:val="TableParagraph"/>
              <w:spacing w:before="37" w:line="237" w:lineRule="auto"/>
              <w:ind w:left="80" w:right="243"/>
              <w:rPr>
                <w:sz w:val="18"/>
              </w:rPr>
            </w:pPr>
            <w:r>
              <w:rPr>
                <w:w w:val="105"/>
                <w:sz w:val="18"/>
              </w:rPr>
              <w:t>(“Myanmar” OR “Burma” OR “Rakhine” OR “Bangladesh” OR “Malaysia” OR “India” OR “Thailand”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spacing w:val="-4"/>
                <w:w w:val="105"/>
                <w:sz w:val="18"/>
              </w:rPr>
              <w:t>“Asia”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Refugee*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7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 xml:space="preserve">Asylum Seeker* OR Displace* OR Rohingya*) </w:t>
            </w:r>
            <w:r>
              <w:rPr>
                <w:rFonts w:ascii="Gill Sans MT" w:hAnsi="Gill Sans MT"/>
                <w:b/>
                <w:w w:val="105"/>
                <w:sz w:val="18"/>
              </w:rPr>
              <w:t xml:space="preserve">AND </w:t>
            </w:r>
            <w:r>
              <w:rPr>
                <w:sz w:val="18"/>
              </w:rPr>
              <w:t>(“Humanitarian”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“Emergency”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5"/>
                <w:sz w:val="18"/>
              </w:rPr>
              <w:t xml:space="preserve"> </w:t>
            </w:r>
            <w:r>
              <w:rPr>
                <w:sz w:val="18"/>
              </w:rPr>
              <w:t xml:space="preserve">“Disaster” </w:t>
            </w:r>
            <w:r>
              <w:rPr>
                <w:w w:val="105"/>
                <w:sz w:val="18"/>
              </w:rPr>
              <w:t xml:space="preserve">OR “Conflict” OR “War” OR “Violence” OR “Warfare” OR </w:t>
            </w:r>
            <w:r>
              <w:rPr>
                <w:spacing w:val="-3"/>
                <w:w w:val="105"/>
                <w:sz w:val="18"/>
              </w:rPr>
              <w:t xml:space="preserve">“Armed </w:t>
            </w:r>
            <w:r>
              <w:rPr>
                <w:w w:val="105"/>
                <w:sz w:val="18"/>
              </w:rPr>
              <w:t xml:space="preserve">Conflict” OR “Mass Conflict” OR </w:t>
            </w:r>
            <w:proofErr w:type="spellStart"/>
            <w:r>
              <w:rPr>
                <w:w w:val="105"/>
                <w:sz w:val="18"/>
              </w:rPr>
              <w:t>Persecut</w:t>
            </w:r>
            <w:proofErr w:type="spellEnd"/>
            <w:r>
              <w:rPr>
                <w:w w:val="105"/>
                <w:sz w:val="18"/>
              </w:rPr>
              <w:t>* OR “Civil Conflict” OR “Genocide”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“Mass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Murder”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3"/>
                <w:w w:val="105"/>
                <w:sz w:val="18"/>
              </w:rPr>
              <w:t xml:space="preserve"> </w:t>
            </w:r>
            <w:r>
              <w:rPr>
                <w:spacing w:val="-3"/>
                <w:w w:val="105"/>
                <w:sz w:val="18"/>
              </w:rPr>
              <w:t>“Terrorism”</w:t>
            </w:r>
          </w:p>
          <w:p w14:paraId="30FD1A55" w14:textId="77777777" w:rsidR="00426A9F" w:rsidRDefault="00426A9F" w:rsidP="00381F4C">
            <w:pPr>
              <w:pStyle w:val="TableParagraph"/>
              <w:spacing w:before="4" w:line="237" w:lineRule="auto"/>
              <w:ind w:left="80" w:right="54"/>
              <w:rPr>
                <w:sz w:val="18"/>
              </w:rPr>
            </w:pPr>
            <w:r>
              <w:rPr>
                <w:sz w:val="18"/>
              </w:rPr>
              <w:t>OR “Human Rights” OR “Ethnic Cleansing” OR “Mass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Violence”)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rFonts w:ascii="Gill Sans MT" w:hAnsi="Gill Sans MT"/>
                <w:b/>
                <w:sz w:val="18"/>
              </w:rPr>
              <w:t>OR</w:t>
            </w:r>
            <w:r>
              <w:rPr>
                <w:rFonts w:ascii="Gill Sans MT" w:hAnsi="Gill Sans MT"/>
                <w:b/>
                <w:spacing w:val="-17"/>
                <w:sz w:val="18"/>
              </w:rPr>
              <w:t xml:space="preserve"> </w:t>
            </w:r>
            <w:r>
              <w:rPr>
                <w:sz w:val="18"/>
              </w:rPr>
              <w:t>(“Gender-based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violence”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OR “Sexual violence” OR “Violence against women” OR Rape OR “Domestic violence” OR “Intimate partner</w:t>
            </w:r>
            <w:r>
              <w:rPr>
                <w:spacing w:val="-30"/>
                <w:sz w:val="18"/>
              </w:rPr>
              <w:t xml:space="preserve"> </w:t>
            </w:r>
            <w:r>
              <w:rPr>
                <w:sz w:val="18"/>
              </w:rPr>
              <w:t>violence”)</w:t>
            </w:r>
            <w:r>
              <w:rPr>
                <w:spacing w:val="-30"/>
                <w:sz w:val="18"/>
              </w:rPr>
              <w:t xml:space="preserve"> </w:t>
            </w:r>
            <w:r>
              <w:rPr>
                <w:rFonts w:ascii="Gill Sans MT" w:hAnsi="Gill Sans MT"/>
                <w:b/>
                <w:sz w:val="18"/>
              </w:rPr>
              <w:t>AND</w:t>
            </w:r>
            <w:r>
              <w:rPr>
                <w:rFonts w:ascii="Gill Sans MT" w:hAnsi="Gill Sans MT"/>
                <w:b/>
                <w:spacing w:val="-24"/>
                <w:sz w:val="18"/>
              </w:rPr>
              <w:t xml:space="preserve"> </w:t>
            </w:r>
            <w:r>
              <w:rPr>
                <w:sz w:val="18"/>
              </w:rPr>
              <w:t>(</w:t>
            </w:r>
            <w:proofErr w:type="spellStart"/>
            <w:r w:rsidRPr="00EF158E">
              <w:rPr>
                <w:noProof/>
                <w:sz w:val="18"/>
              </w:rPr>
              <w:t>Demograph</w:t>
            </w:r>
            <w:proofErr w:type="spellEnd"/>
            <w:r>
              <w:rPr>
                <w:sz w:val="18"/>
              </w:rPr>
              <w:t>*</w:t>
            </w:r>
            <w:r>
              <w:rPr>
                <w:spacing w:val="-30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30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Migrat</w:t>
            </w:r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Histor</w:t>
            </w:r>
            <w:r>
              <w:rPr>
                <w:sz w:val="18"/>
              </w:rPr>
              <w:t xml:space="preserve">* OR Politic* OR </w:t>
            </w:r>
            <w:proofErr w:type="spellStart"/>
            <w:r>
              <w:rPr>
                <w:sz w:val="18"/>
              </w:rPr>
              <w:t>Religio</w:t>
            </w:r>
            <w:proofErr w:type="spellEnd"/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Econom</w:t>
            </w:r>
            <w:r>
              <w:rPr>
                <w:sz w:val="18"/>
              </w:rPr>
              <w:t>* OR Livelihood OR Poverty OR Gender OR Family O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Traditi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itu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sease)</w:t>
            </w:r>
          </w:p>
        </w:tc>
        <w:tc>
          <w:tcPr>
            <w:tcW w:w="1190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8E7EE7D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4B539C7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776779C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13027</w:t>
            </w:r>
          </w:p>
        </w:tc>
        <w:tc>
          <w:tcPr>
            <w:tcW w:w="1077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6D7804D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13</w:t>
            </w:r>
          </w:p>
        </w:tc>
        <w:tc>
          <w:tcPr>
            <w:tcW w:w="1077" w:type="dxa"/>
            <w:tcBorders>
              <w:left w:val="single" w:sz="4" w:space="0" w:color="878787"/>
              <w:bottom w:val="single" w:sz="4" w:space="0" w:color="878787"/>
              <w:right w:val="nil"/>
            </w:tcBorders>
          </w:tcPr>
          <w:p w14:paraId="5461E1A3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8</w:t>
            </w:r>
          </w:p>
        </w:tc>
      </w:tr>
      <w:tr w:rsidR="00426A9F" w14:paraId="6737E773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616FC5B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ADC18C9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8AF95D0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130848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C318315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296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7E76B3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89C821A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6D977F99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6B715F8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8D2BA37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73E91C4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66AF879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0CB25DB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842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C780B9C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69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46263B3" w14:textId="77777777" w:rsidR="00426A9F" w:rsidRDefault="00426A9F" w:rsidP="00381F4C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60</w:t>
            </w:r>
          </w:p>
        </w:tc>
      </w:tr>
      <w:tr w:rsidR="00426A9F" w14:paraId="1AA2DBF1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68070BE9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160E93F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DE0FC8A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B450E47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34192F6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5AFA0B0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DB4580D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43F036D1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4DC71A2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8003FD3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C9D51C0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A561342" w14:textId="77777777" w:rsidR="00426A9F" w:rsidRDefault="00426A9F" w:rsidP="00381F4C">
            <w:pPr>
              <w:pStyle w:val="TableParagraph"/>
              <w:ind w:left="81" w:right="343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32DA304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7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8D3BAB3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52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DAE5499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0AC05937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173C378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11EC0BE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3D4ED1A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A98BB23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0501801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484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BB597E9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0918C4E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8</w:t>
            </w:r>
          </w:p>
        </w:tc>
      </w:tr>
      <w:tr w:rsidR="00426A9F" w14:paraId="0FB7541C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102B5465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951701E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4472F66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9F24999" w14:textId="77777777" w:rsidR="00426A9F" w:rsidRDefault="00426A9F" w:rsidP="00381F4C">
            <w:pPr>
              <w:pStyle w:val="TableParagraph"/>
              <w:ind w:left="80" w:right="482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EFE6201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47452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00277A9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3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9B56A2F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6</w:t>
            </w:r>
          </w:p>
        </w:tc>
      </w:tr>
      <w:tr w:rsidR="00426A9F" w14:paraId="4CF1F693" w14:textId="77777777" w:rsidTr="00426A9F">
        <w:trPr>
          <w:trHeight w:val="118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07227125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F5B4A0B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C346B46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2045020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A827A1E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560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A93CE54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35F5FFC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  <w:tr w:rsidR="00426A9F" w14:paraId="125D4C19" w14:textId="77777777" w:rsidTr="00426A9F">
        <w:trPr>
          <w:trHeight w:val="294"/>
        </w:trPr>
        <w:tc>
          <w:tcPr>
            <w:tcW w:w="341" w:type="dxa"/>
            <w:vMerge w:val="restart"/>
            <w:tcBorders>
              <w:top w:val="single" w:sz="4" w:space="0" w:color="878787"/>
              <w:left w:val="nil"/>
              <w:bottom w:val="single" w:sz="4" w:space="0" w:color="878787"/>
              <w:right w:val="single" w:sz="4" w:space="0" w:color="878787"/>
            </w:tcBorders>
          </w:tcPr>
          <w:p w14:paraId="798D4FCC" w14:textId="77777777" w:rsidR="00426A9F" w:rsidRDefault="00426A9F" w:rsidP="00381F4C">
            <w:pPr>
              <w:pStyle w:val="TableParagraph"/>
              <w:ind w:left="83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  <w:tc>
          <w:tcPr>
            <w:tcW w:w="4081" w:type="dxa"/>
            <w:vMerge w:val="restart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D3B429D" w14:textId="77777777" w:rsidR="00426A9F" w:rsidRDefault="00426A9F" w:rsidP="00381F4C">
            <w:pPr>
              <w:pStyle w:val="TableParagraph"/>
              <w:spacing w:before="38" w:line="237" w:lineRule="auto"/>
              <w:ind w:right="198"/>
              <w:rPr>
                <w:sz w:val="18"/>
              </w:rPr>
            </w:pPr>
            <w:r>
              <w:rPr>
                <w:sz w:val="18"/>
              </w:rPr>
              <w:t xml:space="preserve">(“Myanmar” OR “Burma” OR “Rakhine” OR “Bangladesh” OR “Malaysia” OR “India” OR “Thailand” OR </w:t>
            </w:r>
            <w:r>
              <w:rPr>
                <w:spacing w:val="-4"/>
                <w:sz w:val="18"/>
              </w:rPr>
              <w:t xml:space="preserve">“Asia” </w:t>
            </w:r>
            <w:r>
              <w:rPr>
                <w:sz w:val="18"/>
              </w:rPr>
              <w:t xml:space="preserve">OR Refugee* OR Asylum Seeker* OR Displace* OR Rohingya*) </w:t>
            </w:r>
            <w:r>
              <w:rPr>
                <w:rFonts w:ascii="Gill Sans MT" w:hAnsi="Gill Sans MT"/>
                <w:b/>
                <w:sz w:val="18"/>
              </w:rPr>
              <w:t xml:space="preserve">AND </w:t>
            </w:r>
            <w:r>
              <w:rPr>
                <w:sz w:val="18"/>
              </w:rPr>
              <w:t>(</w:t>
            </w:r>
            <w:proofErr w:type="spellStart"/>
            <w:r w:rsidRPr="00EF158E">
              <w:rPr>
                <w:noProof/>
                <w:sz w:val="18"/>
              </w:rPr>
              <w:t>Demograph</w:t>
            </w:r>
            <w:proofErr w:type="spellEnd"/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Migrat</w:t>
            </w:r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Histor</w:t>
            </w:r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 xml:space="preserve">Politic* OR </w:t>
            </w:r>
            <w:proofErr w:type="spellStart"/>
            <w:r>
              <w:rPr>
                <w:sz w:val="18"/>
              </w:rPr>
              <w:t>Religio</w:t>
            </w:r>
            <w:proofErr w:type="spellEnd"/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Econom</w:t>
            </w:r>
            <w:r>
              <w:rPr>
                <w:sz w:val="18"/>
              </w:rPr>
              <w:t>* OR Livelihood OR Poverty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Family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Tradition</w:t>
            </w:r>
          </w:p>
          <w:p w14:paraId="25776478" w14:textId="77777777" w:rsidR="00426A9F" w:rsidRDefault="00426A9F" w:rsidP="00381F4C">
            <w:pPr>
              <w:pStyle w:val="TableParagraph"/>
              <w:spacing w:before="2" w:line="237" w:lineRule="auto"/>
              <w:ind w:right="139"/>
              <w:rPr>
                <w:sz w:val="18"/>
              </w:rPr>
            </w:pPr>
            <w:r>
              <w:rPr>
                <w:sz w:val="18"/>
              </w:rPr>
              <w:t xml:space="preserve">OR Ritual OR Health OR Disease) </w:t>
            </w:r>
            <w:r>
              <w:rPr>
                <w:rFonts w:ascii="Gill Sans MT" w:hAnsi="Gill Sans MT"/>
                <w:b/>
                <w:sz w:val="18"/>
              </w:rPr>
              <w:t xml:space="preserve">AND </w:t>
            </w:r>
            <w:r>
              <w:rPr>
                <w:sz w:val="18"/>
              </w:rPr>
              <w:t xml:space="preserve">(“Humanitarian” OR “Emergency” OR “Disaster” OR “Conflict” OR “War” OR “Violence” OR “Warfare” OR </w:t>
            </w:r>
            <w:r>
              <w:rPr>
                <w:spacing w:val="-3"/>
                <w:sz w:val="18"/>
              </w:rPr>
              <w:t xml:space="preserve">“Armed </w:t>
            </w:r>
            <w:r>
              <w:rPr>
                <w:sz w:val="18"/>
              </w:rPr>
              <w:t xml:space="preserve">Conflict” OR “Mass Conflict” OR </w:t>
            </w:r>
            <w:proofErr w:type="spellStart"/>
            <w:r>
              <w:rPr>
                <w:sz w:val="18"/>
              </w:rPr>
              <w:t>Persecut</w:t>
            </w:r>
            <w:proofErr w:type="spellEnd"/>
            <w:r>
              <w:rPr>
                <w:sz w:val="18"/>
              </w:rPr>
              <w:t xml:space="preserve">* OR “Civil Conflict” OR “Genocide” OR “Mass Murder” OR </w:t>
            </w:r>
            <w:r>
              <w:rPr>
                <w:spacing w:val="-3"/>
                <w:sz w:val="18"/>
              </w:rPr>
              <w:t xml:space="preserve">“Terrorism” </w:t>
            </w:r>
            <w:r>
              <w:rPr>
                <w:sz w:val="18"/>
              </w:rPr>
              <w:t xml:space="preserve">OR “Human Rights” OR “Ethnic Cleansing” OR “Mass Violence”) </w:t>
            </w:r>
            <w:r>
              <w:rPr>
                <w:rFonts w:ascii="Gill Sans MT" w:hAnsi="Gill Sans MT"/>
                <w:b/>
                <w:sz w:val="18"/>
              </w:rPr>
              <w:t xml:space="preserve">AND </w:t>
            </w:r>
            <w:r>
              <w:rPr>
                <w:sz w:val="18"/>
              </w:rPr>
              <w:t xml:space="preserve">(“Mental health” OR “Mental disorder” OR “Psychological Disorder” OR “Psychiatric Disorder” OR Psychosocial OR </w:t>
            </w:r>
            <w:proofErr w:type="spellStart"/>
            <w:r>
              <w:rPr>
                <w:sz w:val="18"/>
              </w:rPr>
              <w:t>Psychiatr</w:t>
            </w:r>
            <w:proofErr w:type="spellEnd"/>
            <w:r>
              <w:rPr>
                <w:sz w:val="18"/>
              </w:rPr>
              <w:t xml:space="preserve">* OR Wellbeing OR Distress OR </w:t>
            </w:r>
            <w:r>
              <w:rPr>
                <w:spacing w:val="-4"/>
                <w:sz w:val="18"/>
              </w:rPr>
              <w:t xml:space="preserve">Trauma </w:t>
            </w:r>
            <w:r>
              <w:rPr>
                <w:sz w:val="18"/>
              </w:rPr>
              <w:t xml:space="preserve">OR Psychol* OR Functioning OR Depression OR Anxiety OR PTSD OR “Post-traumatic stress” OR Anger OR Grief OR Panic OR Separation Anxiety OR “Substance </w:t>
            </w:r>
            <w:r>
              <w:rPr>
                <w:spacing w:val="-3"/>
                <w:sz w:val="18"/>
              </w:rPr>
              <w:t xml:space="preserve">use” </w:t>
            </w:r>
            <w:r>
              <w:rPr>
                <w:sz w:val="18"/>
              </w:rPr>
              <w:t>OR Stress OR Psychotic)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056047E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EF738C1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D491C01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08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8C42EAC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793F744B" w14:textId="77777777" w:rsidR="00426A9F" w:rsidRDefault="00426A9F" w:rsidP="00381F4C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8</w:t>
            </w:r>
          </w:p>
        </w:tc>
      </w:tr>
      <w:tr w:rsidR="00426A9F" w14:paraId="09AC9B38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03D0F76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186D411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C8284D8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62EFED5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F2D2DF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43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5909645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6E1A611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4CD23BDC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3DCB59EF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D45EE35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ED02C90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4A6AD3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8F10AAC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323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2336984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5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9639831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43</w:t>
            </w:r>
          </w:p>
        </w:tc>
      </w:tr>
      <w:tr w:rsidR="00426A9F" w14:paraId="540FBFCF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384F5043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5C6F3BA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C811B29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FFBBFA6" w14:textId="77777777" w:rsidR="00426A9F" w:rsidRDefault="00426A9F" w:rsidP="00381F4C">
            <w:pPr>
              <w:pStyle w:val="TableParagraph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7F40F48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8FB1E09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4BC3A27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701CB7E8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B3E59A3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201C292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892145C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723E589" w14:textId="77777777" w:rsidR="00426A9F" w:rsidRDefault="00426A9F" w:rsidP="00381F4C">
            <w:pPr>
              <w:pStyle w:val="TableParagraph"/>
              <w:ind w:right="345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729A9FD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4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46B13FF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AEAE340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  <w:tr w:rsidR="00426A9F" w14:paraId="16CAB30B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18C83F30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52CCA4F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5A298B" w14:textId="77777777" w:rsidR="00426A9F" w:rsidRDefault="00426A9F" w:rsidP="00381F4C">
            <w:pPr>
              <w:pStyle w:val="TableParagraph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7F8821A" w14:textId="77777777" w:rsidR="00426A9F" w:rsidRDefault="00426A9F" w:rsidP="00381F4C">
            <w:pPr>
              <w:pStyle w:val="TableParagraph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3A3F9A9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781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4AD968B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2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72753DA4" w14:textId="77777777" w:rsidR="00426A9F" w:rsidRDefault="00426A9F" w:rsidP="00381F4C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2</w:t>
            </w:r>
          </w:p>
        </w:tc>
      </w:tr>
      <w:tr w:rsidR="00426A9F" w14:paraId="183F396A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9436736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9DB87FE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5FCDB09" w14:textId="77777777" w:rsidR="00426A9F" w:rsidRDefault="00426A9F" w:rsidP="00381F4C">
            <w:pPr>
              <w:pStyle w:val="TableParagraph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06BD837" w14:textId="77777777" w:rsidR="00426A9F" w:rsidRDefault="00426A9F" w:rsidP="00381F4C">
            <w:pPr>
              <w:pStyle w:val="TableParagraph"/>
              <w:ind w:right="483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45277B2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485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AC6A69A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3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1F251F7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  <w:tr w:rsidR="00426A9F" w14:paraId="6B0D21E9" w14:textId="77777777" w:rsidTr="00426A9F">
        <w:trPr>
          <w:trHeight w:val="226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4C8A5253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1852A8B" w14:textId="77777777" w:rsidR="00426A9F" w:rsidRDefault="00426A9F" w:rsidP="00381F4C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CBE0205" w14:textId="77777777" w:rsidR="00426A9F" w:rsidRDefault="00426A9F" w:rsidP="00381F4C">
            <w:pPr>
              <w:pStyle w:val="TableParagraph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0604678" w14:textId="77777777" w:rsidR="00426A9F" w:rsidRDefault="00426A9F" w:rsidP="00381F4C">
            <w:pPr>
              <w:pStyle w:val="TableParagraph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87C3C77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149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1287706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6"/>
                <w:sz w:val="18"/>
              </w:rPr>
              <w:t>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686AFA31" w14:textId="77777777" w:rsidR="00426A9F" w:rsidRDefault="00426A9F" w:rsidP="00381F4C">
            <w:pPr>
              <w:pStyle w:val="TableParagraph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</w:tr>
    </w:tbl>
    <w:p w14:paraId="7884DC32" w14:textId="77777777" w:rsidR="00426A9F" w:rsidRDefault="00426A9F">
      <w:pPr>
        <w:sectPr w:rsidR="00426A9F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pPr w:leftFromText="180" w:rightFromText="180" w:horzAnchor="margin" w:tblpY="250"/>
        <w:tblW w:w="986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"/>
        <w:gridCol w:w="4081"/>
        <w:gridCol w:w="1190"/>
        <w:gridCol w:w="1190"/>
        <w:gridCol w:w="907"/>
        <w:gridCol w:w="1077"/>
        <w:gridCol w:w="1077"/>
      </w:tblGrid>
      <w:tr w:rsidR="00426A9F" w14:paraId="61AF1474" w14:textId="77777777" w:rsidTr="00426A9F">
        <w:trPr>
          <w:trHeight w:val="1974"/>
        </w:trPr>
        <w:tc>
          <w:tcPr>
            <w:tcW w:w="341" w:type="dxa"/>
            <w:shd w:val="clear" w:color="auto" w:fill="006AB4"/>
            <w:textDirection w:val="btLr"/>
          </w:tcPr>
          <w:p w14:paraId="785070F2" w14:textId="77777777" w:rsidR="00426A9F" w:rsidRDefault="00426A9F" w:rsidP="00426A9F">
            <w:pPr>
              <w:pStyle w:val="TableParagraph"/>
              <w:spacing w:before="76"/>
              <w:ind w:left="78"/>
              <w:rPr>
                <w:rFonts w:ascii="Gill Sans MT"/>
                <w:b/>
                <w:sz w:val="18"/>
              </w:rPr>
            </w:pPr>
            <w:bookmarkStart w:id="0" w:name="_GoBack"/>
            <w:bookmarkEnd w:id="0"/>
            <w:r>
              <w:rPr>
                <w:rFonts w:ascii="Gill Sans MT"/>
                <w:b/>
                <w:color w:val="FFFFFF"/>
                <w:sz w:val="18"/>
              </w:rPr>
              <w:lastRenderedPageBreak/>
              <w:t>String Search #</w:t>
            </w:r>
          </w:p>
        </w:tc>
        <w:tc>
          <w:tcPr>
            <w:tcW w:w="4081" w:type="dxa"/>
            <w:shd w:val="clear" w:color="auto" w:fill="006AB4"/>
            <w:textDirection w:val="btLr"/>
          </w:tcPr>
          <w:p w14:paraId="4109DF10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32BF3910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6CFCE2E4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3C993AFE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5D78E6FB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02421AAE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3D06437A" w14:textId="77777777" w:rsidR="00426A9F" w:rsidRDefault="00426A9F" w:rsidP="00426A9F">
            <w:pPr>
              <w:pStyle w:val="TableParagraph"/>
              <w:spacing w:before="5"/>
              <w:ind w:left="0"/>
              <w:rPr>
                <w:rFonts w:ascii="Calibri"/>
                <w:b/>
                <w:sz w:val="27"/>
              </w:rPr>
            </w:pPr>
          </w:p>
          <w:p w14:paraId="345776FD" w14:textId="77777777" w:rsidR="00426A9F" w:rsidRDefault="00426A9F" w:rsidP="00426A9F">
            <w:pPr>
              <w:pStyle w:val="TableParagraph"/>
              <w:spacing w:before="0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Search terms</w:t>
            </w:r>
          </w:p>
        </w:tc>
        <w:tc>
          <w:tcPr>
            <w:tcW w:w="1190" w:type="dxa"/>
            <w:shd w:val="clear" w:color="auto" w:fill="006AB4"/>
            <w:textDirection w:val="btLr"/>
          </w:tcPr>
          <w:p w14:paraId="1A7CA653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3B056C89" w14:textId="77777777" w:rsidR="00426A9F" w:rsidRDefault="00426A9F" w:rsidP="00426A9F">
            <w:pPr>
              <w:pStyle w:val="TableParagraph"/>
              <w:spacing w:before="1"/>
              <w:ind w:left="0"/>
              <w:rPr>
                <w:rFonts w:ascii="Calibri"/>
                <w:b/>
                <w:sz w:val="19"/>
              </w:rPr>
            </w:pPr>
          </w:p>
          <w:p w14:paraId="5A2187F4" w14:textId="77777777" w:rsidR="00426A9F" w:rsidRDefault="00426A9F" w:rsidP="00426A9F">
            <w:pPr>
              <w:pStyle w:val="TableParagraph"/>
              <w:spacing w:before="0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Date of the search</w:t>
            </w:r>
          </w:p>
        </w:tc>
        <w:tc>
          <w:tcPr>
            <w:tcW w:w="1190" w:type="dxa"/>
            <w:shd w:val="clear" w:color="auto" w:fill="006AB4"/>
            <w:textDirection w:val="btLr"/>
          </w:tcPr>
          <w:p w14:paraId="536980B8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Calibri"/>
                <w:b/>
              </w:rPr>
            </w:pPr>
          </w:p>
          <w:p w14:paraId="117BEDF6" w14:textId="77777777" w:rsidR="00426A9F" w:rsidRDefault="00426A9F" w:rsidP="00426A9F">
            <w:pPr>
              <w:pStyle w:val="TableParagraph"/>
              <w:spacing w:before="1"/>
              <w:ind w:left="0"/>
              <w:rPr>
                <w:rFonts w:ascii="Calibri"/>
                <w:b/>
                <w:sz w:val="19"/>
              </w:rPr>
            </w:pPr>
          </w:p>
          <w:p w14:paraId="5A64A50C" w14:textId="77777777" w:rsidR="00426A9F" w:rsidRDefault="00426A9F" w:rsidP="00426A9F">
            <w:pPr>
              <w:pStyle w:val="TableParagraph"/>
              <w:spacing w:before="1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>Database/source</w:t>
            </w:r>
          </w:p>
        </w:tc>
        <w:tc>
          <w:tcPr>
            <w:tcW w:w="907" w:type="dxa"/>
            <w:shd w:val="clear" w:color="auto" w:fill="006AB4"/>
            <w:textDirection w:val="btLr"/>
          </w:tcPr>
          <w:p w14:paraId="621C9D6A" w14:textId="77777777" w:rsidR="00426A9F" w:rsidRDefault="00426A9F" w:rsidP="00426A9F">
            <w:pPr>
              <w:pStyle w:val="TableParagraph"/>
              <w:spacing w:before="9"/>
              <w:ind w:left="0"/>
              <w:rPr>
                <w:rFonts w:ascii="Calibri"/>
                <w:b/>
                <w:sz w:val="20"/>
              </w:rPr>
            </w:pPr>
          </w:p>
          <w:p w14:paraId="7ECFE676" w14:textId="77777777" w:rsidR="00426A9F" w:rsidRDefault="00426A9F" w:rsidP="00426A9F">
            <w:pPr>
              <w:pStyle w:val="TableParagraph"/>
              <w:spacing w:before="0" w:line="247" w:lineRule="auto"/>
              <w:ind w:left="78" w:right="55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w w:val="95"/>
                <w:sz w:val="18"/>
              </w:rPr>
              <w:t xml:space="preserve">Number of total </w:t>
            </w:r>
            <w:r>
              <w:rPr>
                <w:rFonts w:ascii="Gill Sans MT"/>
                <w:b/>
                <w:color w:val="FFFFFF"/>
                <w:sz w:val="18"/>
              </w:rPr>
              <w:t>results</w:t>
            </w:r>
          </w:p>
        </w:tc>
        <w:tc>
          <w:tcPr>
            <w:tcW w:w="1077" w:type="dxa"/>
            <w:shd w:val="clear" w:color="auto" w:fill="006AB4"/>
            <w:textDirection w:val="btLr"/>
          </w:tcPr>
          <w:p w14:paraId="08C93FD8" w14:textId="77777777" w:rsidR="00426A9F" w:rsidRDefault="00426A9F" w:rsidP="00426A9F">
            <w:pPr>
              <w:pStyle w:val="TableParagraph"/>
              <w:spacing w:before="10"/>
              <w:ind w:left="0"/>
              <w:rPr>
                <w:rFonts w:ascii="Calibri"/>
                <w:b/>
                <w:sz w:val="18"/>
              </w:rPr>
            </w:pPr>
          </w:p>
          <w:p w14:paraId="2BA3086D" w14:textId="77777777" w:rsidR="00426A9F" w:rsidRDefault="00426A9F" w:rsidP="00426A9F">
            <w:pPr>
              <w:pStyle w:val="TableParagraph"/>
              <w:spacing w:before="0" w:line="247" w:lineRule="auto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w w:val="95"/>
                <w:sz w:val="18"/>
              </w:rPr>
              <w:t xml:space="preserve">Number of potentially </w:t>
            </w:r>
            <w:r>
              <w:rPr>
                <w:rFonts w:ascii="Gill Sans MT"/>
                <w:b/>
                <w:color w:val="FFFFFF"/>
                <w:sz w:val="18"/>
              </w:rPr>
              <w:t>relevant results (title screening)</w:t>
            </w:r>
          </w:p>
        </w:tc>
        <w:tc>
          <w:tcPr>
            <w:tcW w:w="1077" w:type="dxa"/>
            <w:shd w:val="clear" w:color="auto" w:fill="006AB4"/>
            <w:textDirection w:val="btLr"/>
          </w:tcPr>
          <w:p w14:paraId="288717F7" w14:textId="77777777" w:rsidR="00426A9F" w:rsidRDefault="00426A9F" w:rsidP="00426A9F">
            <w:pPr>
              <w:pStyle w:val="TableParagraph"/>
              <w:spacing w:before="122" w:line="244" w:lineRule="auto"/>
              <w:ind w:left="78"/>
              <w:rPr>
                <w:rFonts w:ascii="Gill Sans MT"/>
                <w:b/>
                <w:sz w:val="18"/>
              </w:rPr>
            </w:pPr>
            <w:r>
              <w:rPr>
                <w:rFonts w:ascii="Gill Sans MT"/>
                <w:b/>
                <w:color w:val="FFFFFF"/>
                <w:sz w:val="18"/>
              </w:rPr>
              <w:t xml:space="preserve">Number of results </w:t>
            </w:r>
            <w:r>
              <w:rPr>
                <w:b/>
                <w:color w:val="FFFFFF"/>
                <w:w w:val="95"/>
                <w:sz w:val="18"/>
              </w:rPr>
              <w:t xml:space="preserve">officially meeting </w:t>
            </w:r>
            <w:r>
              <w:rPr>
                <w:rFonts w:ascii="Gill Sans MT"/>
                <w:b/>
                <w:color w:val="FFFFFF"/>
                <w:sz w:val="18"/>
              </w:rPr>
              <w:t xml:space="preserve">inclusion criteria </w:t>
            </w:r>
            <w:r>
              <w:rPr>
                <w:rFonts w:ascii="Gill Sans MT"/>
                <w:b/>
                <w:color w:val="FFFFFF"/>
                <w:w w:val="95"/>
                <w:sz w:val="18"/>
              </w:rPr>
              <w:t>(abstract screening)</w:t>
            </w:r>
          </w:p>
        </w:tc>
      </w:tr>
      <w:tr w:rsidR="00426A9F" w14:paraId="66367FC2" w14:textId="77777777" w:rsidTr="00426A9F">
        <w:trPr>
          <w:trHeight w:val="294"/>
        </w:trPr>
        <w:tc>
          <w:tcPr>
            <w:tcW w:w="341" w:type="dxa"/>
            <w:vMerge w:val="restart"/>
            <w:tcBorders>
              <w:left w:val="nil"/>
              <w:bottom w:val="single" w:sz="4" w:space="0" w:color="878787"/>
              <w:right w:val="single" w:sz="4" w:space="0" w:color="878787"/>
            </w:tcBorders>
          </w:tcPr>
          <w:p w14:paraId="14B0890D" w14:textId="77777777" w:rsidR="00426A9F" w:rsidRDefault="00426A9F" w:rsidP="00426A9F">
            <w:pPr>
              <w:pStyle w:val="TableParagraph"/>
              <w:ind w:left="84"/>
              <w:rPr>
                <w:sz w:val="18"/>
              </w:rPr>
            </w:pPr>
            <w:r>
              <w:rPr>
                <w:w w:val="106"/>
                <w:sz w:val="18"/>
              </w:rPr>
              <w:t>6</w:t>
            </w:r>
          </w:p>
        </w:tc>
        <w:tc>
          <w:tcPr>
            <w:tcW w:w="4081" w:type="dxa"/>
            <w:vMerge w:val="restart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866235" w14:textId="77777777" w:rsidR="00426A9F" w:rsidRDefault="00426A9F" w:rsidP="00426A9F">
            <w:pPr>
              <w:pStyle w:val="TableParagraph"/>
              <w:spacing w:before="37" w:line="237" w:lineRule="auto"/>
              <w:ind w:left="80" w:right="197"/>
              <w:rPr>
                <w:sz w:val="18"/>
              </w:rPr>
            </w:pPr>
            <w:r>
              <w:rPr>
                <w:sz w:val="18"/>
              </w:rPr>
              <w:t xml:space="preserve">(“Myanmar” OR “Burma” OR “Rakhine” OR “Bangladesh” OR “Malaysia” OR “India” OR “Thailand” OR </w:t>
            </w:r>
            <w:r>
              <w:rPr>
                <w:spacing w:val="-4"/>
                <w:sz w:val="18"/>
              </w:rPr>
              <w:t xml:space="preserve">“Asia” </w:t>
            </w:r>
            <w:r>
              <w:rPr>
                <w:sz w:val="18"/>
              </w:rPr>
              <w:t xml:space="preserve">OR Refugee* OR Asylum Seeker* OR Displace* OR Rohingya*) </w:t>
            </w:r>
            <w:r>
              <w:rPr>
                <w:rFonts w:ascii="Gill Sans MT" w:hAnsi="Gill Sans MT"/>
                <w:b/>
                <w:sz w:val="18"/>
              </w:rPr>
              <w:t xml:space="preserve">AND </w:t>
            </w:r>
            <w:r>
              <w:rPr>
                <w:sz w:val="18"/>
              </w:rPr>
              <w:t>(</w:t>
            </w:r>
            <w:proofErr w:type="spellStart"/>
            <w:r w:rsidRPr="00EF158E">
              <w:rPr>
                <w:noProof/>
                <w:sz w:val="18"/>
              </w:rPr>
              <w:t>Demograph</w:t>
            </w:r>
            <w:proofErr w:type="spellEnd"/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Migrat</w:t>
            </w:r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Histor</w:t>
            </w:r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 xml:space="preserve">Politic* OR </w:t>
            </w:r>
            <w:proofErr w:type="spellStart"/>
            <w:r>
              <w:rPr>
                <w:sz w:val="18"/>
              </w:rPr>
              <w:t>Religio</w:t>
            </w:r>
            <w:proofErr w:type="spellEnd"/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Econom</w:t>
            </w:r>
            <w:r>
              <w:rPr>
                <w:sz w:val="18"/>
              </w:rPr>
              <w:t>* OR Livelihood OR Poverty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Family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Tradition</w:t>
            </w:r>
          </w:p>
          <w:p w14:paraId="657264B7" w14:textId="77777777" w:rsidR="00426A9F" w:rsidRDefault="00426A9F" w:rsidP="00426A9F">
            <w:pPr>
              <w:pStyle w:val="TableParagraph"/>
              <w:spacing w:before="2" w:line="237" w:lineRule="auto"/>
              <w:ind w:left="80" w:right="175"/>
              <w:rPr>
                <w:sz w:val="18"/>
              </w:rPr>
            </w:pPr>
            <w:r>
              <w:rPr>
                <w:w w:val="105"/>
                <w:sz w:val="18"/>
              </w:rPr>
              <w:t xml:space="preserve">OR Ritual OR Health OR Disease) </w:t>
            </w:r>
            <w:r>
              <w:rPr>
                <w:rFonts w:ascii="Gill Sans MT" w:hAnsi="Gill Sans MT"/>
                <w:b/>
                <w:w w:val="105"/>
                <w:sz w:val="18"/>
              </w:rPr>
              <w:t xml:space="preserve">AND </w:t>
            </w:r>
            <w:r>
              <w:rPr>
                <w:sz w:val="18"/>
              </w:rPr>
              <w:t xml:space="preserve">(“Humanitarian” OR “Emergency” OR “Disaster” </w:t>
            </w:r>
            <w:r>
              <w:rPr>
                <w:w w:val="105"/>
                <w:sz w:val="18"/>
              </w:rPr>
              <w:t xml:space="preserve">OR “Conflict” OR “War” OR “Violence” OR “Warfare” OR </w:t>
            </w:r>
            <w:r>
              <w:rPr>
                <w:spacing w:val="-3"/>
                <w:w w:val="105"/>
                <w:sz w:val="18"/>
              </w:rPr>
              <w:t xml:space="preserve">“Armed </w:t>
            </w:r>
            <w:r>
              <w:rPr>
                <w:w w:val="105"/>
                <w:sz w:val="18"/>
              </w:rPr>
              <w:t xml:space="preserve">Conflict” OR “Mass Conflict” OR </w:t>
            </w:r>
            <w:proofErr w:type="spellStart"/>
            <w:r>
              <w:rPr>
                <w:w w:val="105"/>
                <w:sz w:val="18"/>
              </w:rPr>
              <w:t>Persecut</w:t>
            </w:r>
            <w:proofErr w:type="spellEnd"/>
            <w:r>
              <w:rPr>
                <w:w w:val="105"/>
                <w:sz w:val="18"/>
              </w:rPr>
              <w:t xml:space="preserve">* OR “Civil Conflict” OR “Genocide” OR “Mass Murder” OR </w:t>
            </w:r>
            <w:r>
              <w:rPr>
                <w:spacing w:val="-3"/>
                <w:w w:val="105"/>
                <w:sz w:val="18"/>
              </w:rPr>
              <w:t>“Terrorism”</w:t>
            </w:r>
          </w:p>
          <w:p w14:paraId="708EBC09" w14:textId="77777777" w:rsidR="00426A9F" w:rsidRDefault="00426A9F" w:rsidP="00426A9F">
            <w:pPr>
              <w:pStyle w:val="TableParagraph"/>
              <w:spacing w:before="2" w:line="237" w:lineRule="auto"/>
              <w:ind w:left="80" w:right="66"/>
              <w:rPr>
                <w:sz w:val="18"/>
              </w:rPr>
            </w:pPr>
            <w:r>
              <w:rPr>
                <w:sz w:val="18"/>
              </w:rPr>
              <w:t>OR “Human Rights” OR “Ethnic Cleansing” OR “Mass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Violence”)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rFonts w:ascii="Gill Sans MT" w:hAnsi="Gill Sans MT"/>
                <w:b/>
                <w:sz w:val="18"/>
              </w:rPr>
              <w:t>OR</w:t>
            </w:r>
            <w:r>
              <w:rPr>
                <w:rFonts w:ascii="Gill Sans MT" w:hAnsi="Gill Sans MT"/>
                <w:b/>
                <w:spacing w:val="-17"/>
                <w:sz w:val="18"/>
              </w:rPr>
              <w:t xml:space="preserve"> </w:t>
            </w:r>
            <w:r>
              <w:rPr>
                <w:sz w:val="18"/>
              </w:rPr>
              <w:t>(“Gender-based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>violence”</w:t>
            </w:r>
            <w:r>
              <w:rPr>
                <w:spacing w:val="-23"/>
                <w:sz w:val="18"/>
              </w:rPr>
              <w:t xml:space="preserve"> </w:t>
            </w:r>
            <w:r>
              <w:rPr>
                <w:sz w:val="18"/>
              </w:rPr>
              <w:t xml:space="preserve">OR “Sexual violence” OR “Violence against women” OR Rape OR “Domestic violence” OR “Intimate partner violence”) </w:t>
            </w:r>
            <w:r>
              <w:rPr>
                <w:rFonts w:ascii="Gill Sans MT" w:hAnsi="Gill Sans MT"/>
                <w:b/>
                <w:sz w:val="18"/>
              </w:rPr>
              <w:t xml:space="preserve">AND </w:t>
            </w:r>
            <w:r>
              <w:rPr>
                <w:sz w:val="18"/>
              </w:rPr>
              <w:t xml:space="preserve">(“Mental health” OR “Mental disorder” OR “Psychological Disorder” OR “Psychiatric Disorder” OR Psychosocial OR </w:t>
            </w:r>
            <w:proofErr w:type="spellStart"/>
            <w:r>
              <w:rPr>
                <w:sz w:val="18"/>
              </w:rPr>
              <w:t>Psychiatr</w:t>
            </w:r>
            <w:proofErr w:type="spellEnd"/>
            <w:r>
              <w:rPr>
                <w:sz w:val="18"/>
              </w:rPr>
              <w:t xml:space="preserve">* OR Wellbeing OR Distress OR </w:t>
            </w:r>
            <w:r>
              <w:rPr>
                <w:spacing w:val="-4"/>
                <w:sz w:val="18"/>
              </w:rPr>
              <w:t xml:space="preserve">Trauma </w:t>
            </w:r>
            <w:r>
              <w:rPr>
                <w:sz w:val="18"/>
              </w:rPr>
              <w:t>OR Psychol* OR Functioning OR Depression OR Anxiety OR PTSD OR “Post-traumatic stress” OR Anger OR Grief OR Panic OR Separation Anxiety OR</w:t>
            </w:r>
            <w:r>
              <w:rPr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“Substance</w:t>
            </w:r>
            <w:r>
              <w:rPr>
                <w:spacing w:val="-19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use”</w:t>
            </w:r>
            <w:r>
              <w:rPr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Stress</w:t>
            </w:r>
            <w:r>
              <w:rPr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Psychotic)</w:t>
            </w:r>
          </w:p>
        </w:tc>
        <w:tc>
          <w:tcPr>
            <w:tcW w:w="1190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ED09344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2AE640F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7414A72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9978</w:t>
            </w:r>
          </w:p>
        </w:tc>
        <w:tc>
          <w:tcPr>
            <w:tcW w:w="1077" w:type="dxa"/>
            <w:tcBorders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ED1DDB1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9</w:t>
            </w:r>
          </w:p>
        </w:tc>
        <w:tc>
          <w:tcPr>
            <w:tcW w:w="1077" w:type="dxa"/>
            <w:tcBorders>
              <w:left w:val="single" w:sz="4" w:space="0" w:color="878787"/>
              <w:bottom w:val="single" w:sz="4" w:space="0" w:color="878787"/>
              <w:right w:val="nil"/>
            </w:tcBorders>
          </w:tcPr>
          <w:p w14:paraId="4432A6D1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6</w:t>
            </w:r>
          </w:p>
        </w:tc>
      </w:tr>
      <w:tr w:rsidR="00426A9F" w14:paraId="5E82D8B8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53D01B8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1BCF304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8C3CCA5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A8EE13D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663880D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266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367189D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5281A39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172CB1FB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5CC0E6C8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F625B9F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B61E237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53030C5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4CBD8C7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71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B47EA4A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5"/>
                <w:sz w:val="18"/>
              </w:rPr>
              <w:t>1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0F3E1DD" w14:textId="77777777" w:rsidR="00426A9F" w:rsidRDefault="00426A9F" w:rsidP="00426A9F">
            <w:pPr>
              <w:pStyle w:val="TableParagraph"/>
              <w:ind w:left="82"/>
              <w:rPr>
                <w:sz w:val="18"/>
              </w:rPr>
            </w:pPr>
            <w:r>
              <w:rPr>
                <w:w w:val="106"/>
                <w:sz w:val="18"/>
              </w:rPr>
              <w:t>8</w:t>
            </w:r>
          </w:p>
        </w:tc>
      </w:tr>
      <w:tr w:rsidR="00426A9F" w14:paraId="162A6140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28B4A3BB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4FA0398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6689CB5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650B854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1BC29A3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A9611C1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A33F427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4AC37443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2E188FF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1519A0B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28F7821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500658E" w14:textId="77777777" w:rsidR="00426A9F" w:rsidRDefault="00426A9F" w:rsidP="00426A9F">
            <w:pPr>
              <w:pStyle w:val="TableParagraph"/>
              <w:ind w:left="81" w:right="343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B44AAB6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55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455F5D0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10C40368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7</w:t>
            </w:r>
          </w:p>
        </w:tc>
      </w:tr>
      <w:tr w:rsidR="00426A9F" w14:paraId="29F7A9F4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4750131E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5FA4B8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E2F5307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891121B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0705220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7834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00B77EF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3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304CB4A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5</w:t>
            </w:r>
          </w:p>
        </w:tc>
      </w:tr>
      <w:tr w:rsidR="00426A9F" w14:paraId="79744156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1D3FC7D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E2408C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CD3129A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87D6C52" w14:textId="77777777" w:rsidR="00426A9F" w:rsidRDefault="00426A9F" w:rsidP="00426A9F">
            <w:pPr>
              <w:pStyle w:val="TableParagraph"/>
              <w:ind w:left="80" w:right="482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EB15F7B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950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5A8B56B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41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444AB81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0</w:t>
            </w:r>
          </w:p>
        </w:tc>
      </w:tr>
      <w:tr w:rsidR="00426A9F" w14:paraId="5ADBA79F" w14:textId="77777777" w:rsidTr="00426A9F">
        <w:trPr>
          <w:trHeight w:val="2912"/>
        </w:trPr>
        <w:tc>
          <w:tcPr>
            <w:tcW w:w="341" w:type="dxa"/>
            <w:vMerge/>
            <w:tcBorders>
              <w:top w:val="nil"/>
              <w:left w:val="nil"/>
              <w:bottom w:val="single" w:sz="4" w:space="0" w:color="878787"/>
              <w:right w:val="single" w:sz="4" w:space="0" w:color="878787"/>
            </w:tcBorders>
          </w:tcPr>
          <w:p w14:paraId="7BFB7966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96D335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D568E9A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2CA9A49B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31C8F20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23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9AB76AB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5"/>
                <w:sz w:val="18"/>
              </w:rPr>
              <w:t>1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1F4793B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3</w:t>
            </w:r>
          </w:p>
        </w:tc>
      </w:tr>
      <w:tr w:rsidR="00426A9F" w14:paraId="3C6D4547" w14:textId="77777777" w:rsidTr="00426A9F">
        <w:trPr>
          <w:trHeight w:val="294"/>
        </w:trPr>
        <w:tc>
          <w:tcPr>
            <w:tcW w:w="341" w:type="dxa"/>
            <w:vMerge w:val="restart"/>
            <w:tcBorders>
              <w:top w:val="single" w:sz="4" w:space="0" w:color="878787"/>
              <w:left w:val="nil"/>
              <w:bottom w:val="nil"/>
              <w:right w:val="single" w:sz="4" w:space="0" w:color="878787"/>
            </w:tcBorders>
          </w:tcPr>
          <w:p w14:paraId="37BA5AC6" w14:textId="77777777" w:rsidR="00426A9F" w:rsidRDefault="00426A9F" w:rsidP="00426A9F">
            <w:pPr>
              <w:pStyle w:val="TableParagraph"/>
              <w:ind w:left="83"/>
              <w:rPr>
                <w:sz w:val="18"/>
              </w:rPr>
            </w:pPr>
            <w:r>
              <w:rPr>
                <w:w w:val="106"/>
                <w:sz w:val="18"/>
              </w:rPr>
              <w:t>7</w:t>
            </w:r>
          </w:p>
        </w:tc>
        <w:tc>
          <w:tcPr>
            <w:tcW w:w="4081" w:type="dxa"/>
            <w:vMerge w:val="restart"/>
            <w:tcBorders>
              <w:top w:val="single" w:sz="4" w:space="0" w:color="878787"/>
              <w:left w:val="single" w:sz="4" w:space="0" w:color="878787"/>
              <w:bottom w:val="nil"/>
              <w:right w:val="single" w:sz="4" w:space="0" w:color="878787"/>
            </w:tcBorders>
          </w:tcPr>
          <w:p w14:paraId="033939DF" w14:textId="77777777" w:rsidR="00426A9F" w:rsidRDefault="00426A9F" w:rsidP="00426A9F">
            <w:pPr>
              <w:pStyle w:val="TableParagraph"/>
              <w:ind w:right="198"/>
              <w:rPr>
                <w:sz w:val="18"/>
              </w:rPr>
            </w:pPr>
            <w:r>
              <w:rPr>
                <w:sz w:val="18"/>
              </w:rPr>
              <w:t xml:space="preserve">(“Myanmar” OR “Burma” OR “Rakhine” OR “Bangladesh” OR “Malaysia” OR “India” OR “Thailand” OR </w:t>
            </w:r>
            <w:r>
              <w:rPr>
                <w:spacing w:val="-4"/>
                <w:sz w:val="18"/>
              </w:rPr>
              <w:t xml:space="preserve">“Asia” </w:t>
            </w:r>
            <w:r>
              <w:rPr>
                <w:sz w:val="18"/>
              </w:rPr>
              <w:t>OR Refugee* OR Asylum Seeker* OR Displace* OR Rohingya*) AND (</w:t>
            </w:r>
            <w:proofErr w:type="spellStart"/>
            <w:r w:rsidRPr="00EF158E">
              <w:rPr>
                <w:noProof/>
                <w:sz w:val="18"/>
              </w:rPr>
              <w:t>Demograph</w:t>
            </w:r>
            <w:proofErr w:type="spellEnd"/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Migrat</w:t>
            </w:r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 w:rsidRPr="00EF158E">
              <w:rPr>
                <w:noProof/>
                <w:sz w:val="18"/>
              </w:rPr>
              <w:t>Histor</w:t>
            </w:r>
            <w:r>
              <w:rPr>
                <w:sz w:val="18"/>
              </w:rPr>
              <w:t>*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z w:val="18"/>
              </w:rPr>
              <w:t xml:space="preserve">Politic* OR </w:t>
            </w:r>
            <w:proofErr w:type="spellStart"/>
            <w:r>
              <w:rPr>
                <w:sz w:val="18"/>
              </w:rPr>
              <w:t>Religio</w:t>
            </w:r>
            <w:proofErr w:type="spellEnd"/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Econom</w:t>
            </w:r>
            <w:r>
              <w:rPr>
                <w:sz w:val="18"/>
              </w:rPr>
              <w:t>* OR Livelihood OR Poverty OR Gender OR Family OR</w:t>
            </w:r>
            <w:r>
              <w:rPr>
                <w:spacing w:val="18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Tradition</w:t>
            </w:r>
          </w:p>
          <w:p w14:paraId="456DCE9E" w14:textId="77777777" w:rsidR="00426A9F" w:rsidRDefault="00426A9F" w:rsidP="00426A9F">
            <w:pPr>
              <w:pStyle w:val="TableParagraph"/>
              <w:spacing w:before="0" w:line="237" w:lineRule="auto"/>
              <w:ind w:right="141"/>
              <w:rPr>
                <w:sz w:val="18"/>
              </w:rPr>
            </w:pPr>
            <w:r>
              <w:rPr>
                <w:sz w:val="18"/>
              </w:rPr>
              <w:t xml:space="preserve">OR Ritual OR Health OR Disease) AND (“Humanitarian” OR “Emergency” OR “Disaster” OR “Conflict” OR “War” OR “Violence” OR “Warfare” OR “Armed Conflict” OR “Mass Conflict” OR </w:t>
            </w:r>
            <w:proofErr w:type="spellStart"/>
            <w:r>
              <w:rPr>
                <w:sz w:val="18"/>
              </w:rPr>
              <w:t>Persecut</w:t>
            </w:r>
            <w:proofErr w:type="spellEnd"/>
            <w:r>
              <w:rPr>
                <w:sz w:val="18"/>
              </w:rPr>
              <w:t>* OR “Civil Conflict” OR “Genocide” OR “Mass Murder” OR “Terrorism” OR “Human Rights” OR “Ethnic Cleansing” OR “Mass Violence”) AND (</w:t>
            </w:r>
            <w:proofErr w:type="spellStart"/>
            <w:r w:rsidRPr="00EF158E">
              <w:rPr>
                <w:noProof/>
                <w:sz w:val="18"/>
              </w:rPr>
              <w:t>Demograph</w:t>
            </w:r>
            <w:proofErr w:type="spellEnd"/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Migrat</w:t>
            </w:r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Histor</w:t>
            </w:r>
            <w:r>
              <w:rPr>
                <w:sz w:val="18"/>
              </w:rPr>
              <w:t xml:space="preserve">* OR Politic* OR </w:t>
            </w:r>
            <w:proofErr w:type="spellStart"/>
            <w:r>
              <w:rPr>
                <w:sz w:val="18"/>
              </w:rPr>
              <w:t>Religio</w:t>
            </w:r>
            <w:proofErr w:type="spellEnd"/>
            <w:r>
              <w:rPr>
                <w:sz w:val="18"/>
              </w:rPr>
              <w:t xml:space="preserve">* OR </w:t>
            </w:r>
            <w:r w:rsidRPr="00EF158E">
              <w:rPr>
                <w:noProof/>
                <w:sz w:val="18"/>
              </w:rPr>
              <w:t>Econom</w:t>
            </w:r>
            <w:r>
              <w:rPr>
                <w:sz w:val="18"/>
              </w:rPr>
              <w:t>* OR Livelihood OR Poverty OR Gender OR Family OR Tradition OR Ritual OR Health OR Disease) AND (“Mental health” OR “Mental disorder”</w:t>
            </w:r>
          </w:p>
          <w:p w14:paraId="209C5C7E" w14:textId="77777777" w:rsidR="00426A9F" w:rsidRDefault="00426A9F" w:rsidP="00426A9F">
            <w:pPr>
              <w:pStyle w:val="TableParagraph"/>
              <w:spacing w:before="2"/>
              <w:ind w:right="270"/>
              <w:rPr>
                <w:sz w:val="18"/>
              </w:rPr>
            </w:pPr>
            <w:r>
              <w:rPr>
                <w:w w:val="105"/>
                <w:sz w:val="18"/>
              </w:rPr>
              <w:t>OR “Psychological Disorder” OR “Psychiatric Disorder”</w:t>
            </w:r>
            <w:r>
              <w:rPr>
                <w:spacing w:val="-3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sychosocial</w:t>
            </w:r>
            <w:r>
              <w:rPr>
                <w:spacing w:val="-3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1"/>
                <w:w w:val="105"/>
                <w:sz w:val="18"/>
              </w:rPr>
              <w:t xml:space="preserve"> </w:t>
            </w:r>
            <w:proofErr w:type="spellStart"/>
            <w:r>
              <w:rPr>
                <w:w w:val="105"/>
                <w:sz w:val="18"/>
              </w:rPr>
              <w:t>Psychiatr</w:t>
            </w:r>
            <w:proofErr w:type="spellEnd"/>
            <w:r>
              <w:rPr>
                <w:w w:val="105"/>
                <w:sz w:val="18"/>
              </w:rPr>
              <w:t>*</w:t>
            </w:r>
            <w:r>
              <w:rPr>
                <w:spacing w:val="-31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 Wellbeing</w:t>
            </w:r>
            <w:r>
              <w:rPr>
                <w:spacing w:val="-3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Distress</w:t>
            </w:r>
            <w:r>
              <w:rPr>
                <w:spacing w:val="-3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6"/>
                <w:w w:val="105"/>
                <w:sz w:val="18"/>
              </w:rPr>
              <w:t xml:space="preserve"> </w:t>
            </w:r>
            <w:r>
              <w:rPr>
                <w:spacing w:val="-4"/>
                <w:w w:val="105"/>
                <w:sz w:val="18"/>
              </w:rPr>
              <w:t>Trauma</w:t>
            </w:r>
            <w:r>
              <w:rPr>
                <w:spacing w:val="-3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6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Psychol* OR</w:t>
            </w:r>
            <w:r>
              <w:rPr>
                <w:spacing w:val="-2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Functioning</w:t>
            </w:r>
            <w:r>
              <w:rPr>
                <w:spacing w:val="-2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Depression</w:t>
            </w:r>
            <w:r>
              <w:rPr>
                <w:spacing w:val="-2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2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xiety</w:t>
            </w:r>
            <w:r>
              <w:rPr>
                <w:spacing w:val="-28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 PTSD</w:t>
            </w:r>
            <w:r>
              <w:rPr>
                <w:spacing w:val="-30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0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“Post-traumatic</w:t>
            </w:r>
            <w:r>
              <w:rPr>
                <w:spacing w:val="-30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stress”</w:t>
            </w:r>
            <w:r>
              <w:rPr>
                <w:spacing w:val="-30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OR</w:t>
            </w:r>
            <w:r>
              <w:rPr>
                <w:spacing w:val="-30"/>
                <w:w w:val="105"/>
                <w:sz w:val="18"/>
              </w:rPr>
              <w:t xml:space="preserve"> </w:t>
            </w:r>
            <w:r>
              <w:rPr>
                <w:w w:val="105"/>
                <w:sz w:val="18"/>
              </w:rPr>
              <w:t>Anger</w:t>
            </w:r>
          </w:p>
          <w:p w14:paraId="29951721" w14:textId="77777777" w:rsidR="00426A9F" w:rsidRDefault="00426A9F" w:rsidP="00426A9F">
            <w:pPr>
              <w:pStyle w:val="TableParagraph"/>
              <w:spacing w:before="0" w:line="210" w:lineRule="exact"/>
              <w:rPr>
                <w:sz w:val="18"/>
              </w:rPr>
            </w:pPr>
            <w:r>
              <w:rPr>
                <w:w w:val="105"/>
                <w:sz w:val="18"/>
              </w:rPr>
              <w:t>OR Grief OR Panic OR Separation Anxiety OR</w:t>
            </w:r>
          </w:p>
          <w:p w14:paraId="57A52028" w14:textId="77777777" w:rsidR="00426A9F" w:rsidRDefault="00426A9F" w:rsidP="00426A9F">
            <w:pPr>
              <w:pStyle w:val="TableParagraph"/>
              <w:spacing w:before="0" w:line="217" w:lineRule="exact"/>
              <w:rPr>
                <w:sz w:val="18"/>
              </w:rPr>
            </w:pPr>
            <w:r>
              <w:rPr>
                <w:sz w:val="18"/>
              </w:rPr>
              <w:t>“Substance use” OR Stress OR Psychotic)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4CF9032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9DBBD0F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10"/>
                <w:sz w:val="18"/>
              </w:rPr>
              <w:t>CINAHL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DF0BBB1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08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75D6DEF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6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64F5499" w14:textId="77777777" w:rsidR="00426A9F" w:rsidRDefault="00426A9F" w:rsidP="00426A9F">
            <w:pPr>
              <w:pStyle w:val="TableParagraph"/>
              <w:ind w:left="81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  <w:tr w:rsidR="00426A9F" w14:paraId="2534B7ED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47078A83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075995A4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2CE6416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2E2599D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094A9AA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23D9921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00284D93" w14:textId="77777777" w:rsidR="00426A9F" w:rsidRDefault="00426A9F" w:rsidP="00426A9F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426A9F" w14:paraId="4FBD9693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7280C96D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51BC4A04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F705930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3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41A6931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Cochra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4426614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43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252C89C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CE6DD1E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72AE9E4D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3746549A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2028719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4A995E14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8BB0B04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sz w:val="18"/>
              </w:rPr>
              <w:t>PILOTS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AA28BEB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327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8DE8CC4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3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CCAFF3D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2</w:t>
            </w:r>
          </w:p>
        </w:tc>
      </w:tr>
      <w:tr w:rsidR="00426A9F" w14:paraId="7510E3BF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2FFBD354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6AE711F5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DA8D90B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19B4A59" w14:textId="77777777" w:rsidR="00426A9F" w:rsidRDefault="00426A9F" w:rsidP="00426A9F">
            <w:pPr>
              <w:pStyle w:val="TableParagraph"/>
              <w:rPr>
                <w:sz w:val="18"/>
              </w:rPr>
            </w:pPr>
            <w:proofErr w:type="spellStart"/>
            <w:r>
              <w:rPr>
                <w:sz w:val="18"/>
              </w:rPr>
              <w:t>PsychInfo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D7FF986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1943E35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2F233765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47C9164E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23FE1BB9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667A57B4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E8389E0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74D4F63" w14:textId="77777777" w:rsidR="00426A9F" w:rsidRDefault="00426A9F" w:rsidP="00426A9F">
            <w:pPr>
              <w:pStyle w:val="TableParagraph"/>
              <w:ind w:right="345"/>
              <w:rPr>
                <w:sz w:val="18"/>
              </w:rPr>
            </w:pPr>
            <w:r>
              <w:rPr>
                <w:w w:val="105"/>
                <w:sz w:val="18"/>
              </w:rPr>
              <w:t>PubMed/ Medlin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BEB49EE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7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5C7FF571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0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33F7E2EB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6</w:t>
            </w:r>
          </w:p>
        </w:tc>
      </w:tr>
      <w:tr w:rsidR="00426A9F" w14:paraId="528C0FDD" w14:textId="77777777" w:rsidTr="00426A9F">
        <w:trPr>
          <w:trHeight w:val="294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08698C60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543AF0C7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433DB15" w14:textId="77777777" w:rsidR="00426A9F" w:rsidRDefault="00426A9F" w:rsidP="00426A9F">
            <w:pPr>
              <w:pStyle w:val="TableParagraph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046897D7" w14:textId="77777777" w:rsidR="00426A9F" w:rsidRDefault="00426A9F" w:rsidP="00426A9F">
            <w:pPr>
              <w:pStyle w:val="TableParagraph"/>
              <w:rPr>
                <w:sz w:val="18"/>
              </w:rPr>
            </w:pPr>
            <w:proofErr w:type="spellStart"/>
            <w:r>
              <w:rPr>
                <w:sz w:val="18"/>
              </w:rPr>
              <w:t>Scorpus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3B95B31A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781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7904B56C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5"/>
                <w:sz w:val="18"/>
              </w:rPr>
              <w:t>18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44B0ED4A" w14:textId="77777777" w:rsidR="00426A9F" w:rsidRDefault="00426A9F" w:rsidP="00426A9F">
            <w:pPr>
              <w:pStyle w:val="TableParagraph"/>
              <w:ind w:left="80"/>
              <w:rPr>
                <w:sz w:val="18"/>
              </w:rPr>
            </w:pPr>
            <w:r>
              <w:rPr>
                <w:w w:val="106"/>
                <w:sz w:val="18"/>
              </w:rPr>
              <w:t>1</w:t>
            </w:r>
          </w:p>
        </w:tc>
      </w:tr>
      <w:tr w:rsidR="00426A9F" w14:paraId="16639532" w14:textId="77777777" w:rsidTr="00426A9F">
        <w:trPr>
          <w:trHeight w:val="510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62498546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398AAF2A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186EA4D8" w14:textId="77777777" w:rsidR="00426A9F" w:rsidRDefault="00426A9F" w:rsidP="00426A9F">
            <w:pPr>
              <w:pStyle w:val="TableParagraph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4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7B6A9FD" w14:textId="77777777" w:rsidR="00426A9F" w:rsidRDefault="00426A9F" w:rsidP="00426A9F">
            <w:pPr>
              <w:pStyle w:val="TableParagraph"/>
              <w:ind w:right="483"/>
              <w:rPr>
                <w:sz w:val="18"/>
              </w:rPr>
            </w:pPr>
            <w:r>
              <w:rPr>
                <w:w w:val="105"/>
                <w:sz w:val="18"/>
              </w:rPr>
              <w:t xml:space="preserve">Web of </w:t>
            </w:r>
            <w:r>
              <w:rPr>
                <w:sz w:val="18"/>
              </w:rPr>
              <w:t>Science</w:t>
            </w:r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5A43F9A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407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single" w:sz="4" w:space="0" w:color="878787"/>
            </w:tcBorders>
          </w:tcPr>
          <w:p w14:paraId="6928D7FA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49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single" w:sz="4" w:space="0" w:color="878787"/>
              <w:right w:val="nil"/>
            </w:tcBorders>
          </w:tcPr>
          <w:p w14:paraId="5EF27446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6"/>
                <w:sz w:val="18"/>
              </w:rPr>
              <w:t>0</w:t>
            </w:r>
          </w:p>
        </w:tc>
      </w:tr>
      <w:tr w:rsidR="00426A9F" w14:paraId="162918DF" w14:textId="77777777" w:rsidTr="00426A9F">
        <w:trPr>
          <w:trHeight w:val="2823"/>
        </w:trPr>
        <w:tc>
          <w:tcPr>
            <w:tcW w:w="341" w:type="dxa"/>
            <w:vMerge/>
            <w:tcBorders>
              <w:top w:val="nil"/>
              <w:left w:val="nil"/>
              <w:bottom w:val="nil"/>
              <w:right w:val="single" w:sz="4" w:space="0" w:color="878787"/>
            </w:tcBorders>
          </w:tcPr>
          <w:p w14:paraId="055F6AFF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4081" w:type="dxa"/>
            <w:vMerge/>
            <w:tcBorders>
              <w:top w:val="nil"/>
              <w:left w:val="single" w:sz="4" w:space="0" w:color="878787"/>
              <w:bottom w:val="nil"/>
              <w:right w:val="single" w:sz="4" w:space="0" w:color="878787"/>
            </w:tcBorders>
          </w:tcPr>
          <w:p w14:paraId="38986538" w14:textId="77777777" w:rsidR="00426A9F" w:rsidRDefault="00426A9F" w:rsidP="00426A9F">
            <w:pPr>
              <w:rPr>
                <w:sz w:val="2"/>
                <w:szCs w:val="2"/>
              </w:rPr>
            </w:pP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nil"/>
              <w:right w:val="single" w:sz="4" w:space="0" w:color="878787"/>
            </w:tcBorders>
          </w:tcPr>
          <w:p w14:paraId="496FF21B" w14:textId="77777777" w:rsidR="00426A9F" w:rsidRDefault="00426A9F" w:rsidP="00426A9F">
            <w:pPr>
              <w:pStyle w:val="TableParagraph"/>
              <w:ind w:left="78"/>
              <w:rPr>
                <w:sz w:val="18"/>
              </w:rPr>
            </w:pPr>
            <w:r>
              <w:rPr>
                <w:w w:val="105"/>
                <w:sz w:val="18"/>
              </w:rPr>
              <w:t>25/10/2017</w:t>
            </w:r>
          </w:p>
        </w:tc>
        <w:tc>
          <w:tcPr>
            <w:tcW w:w="1190" w:type="dxa"/>
            <w:tcBorders>
              <w:top w:val="single" w:sz="4" w:space="0" w:color="878787"/>
              <w:left w:val="single" w:sz="4" w:space="0" w:color="878787"/>
              <w:bottom w:val="nil"/>
              <w:right w:val="single" w:sz="4" w:space="0" w:color="878787"/>
            </w:tcBorders>
          </w:tcPr>
          <w:p w14:paraId="66A7CAB3" w14:textId="77777777" w:rsidR="00426A9F" w:rsidRDefault="00426A9F" w:rsidP="00426A9F">
            <w:pPr>
              <w:pStyle w:val="TableParagraph"/>
              <w:rPr>
                <w:sz w:val="18"/>
              </w:rPr>
            </w:pPr>
            <w:proofErr w:type="spellStart"/>
            <w:r>
              <w:rPr>
                <w:w w:val="105"/>
                <w:sz w:val="18"/>
              </w:rPr>
              <w:t>WileyOnline</w:t>
            </w:r>
            <w:proofErr w:type="spellEnd"/>
          </w:p>
        </w:tc>
        <w:tc>
          <w:tcPr>
            <w:tcW w:w="907" w:type="dxa"/>
            <w:tcBorders>
              <w:top w:val="single" w:sz="4" w:space="0" w:color="878787"/>
              <w:left w:val="single" w:sz="4" w:space="0" w:color="878787"/>
              <w:bottom w:val="nil"/>
              <w:right w:val="single" w:sz="4" w:space="0" w:color="878787"/>
            </w:tcBorders>
          </w:tcPr>
          <w:p w14:paraId="4E182D83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231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nil"/>
              <w:right w:val="single" w:sz="4" w:space="0" w:color="878787"/>
            </w:tcBorders>
          </w:tcPr>
          <w:p w14:paraId="1096D76E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5"/>
                <w:sz w:val="18"/>
              </w:rPr>
              <w:t>13</w:t>
            </w:r>
          </w:p>
        </w:tc>
        <w:tc>
          <w:tcPr>
            <w:tcW w:w="1077" w:type="dxa"/>
            <w:tcBorders>
              <w:top w:val="single" w:sz="4" w:space="0" w:color="878787"/>
              <w:left w:val="single" w:sz="4" w:space="0" w:color="878787"/>
              <w:bottom w:val="nil"/>
              <w:right w:val="nil"/>
            </w:tcBorders>
          </w:tcPr>
          <w:p w14:paraId="05D34C77" w14:textId="77777777" w:rsidR="00426A9F" w:rsidRDefault="00426A9F" w:rsidP="00426A9F">
            <w:pPr>
              <w:pStyle w:val="TableParagraph"/>
              <w:rPr>
                <w:sz w:val="18"/>
              </w:rPr>
            </w:pPr>
            <w:r>
              <w:rPr>
                <w:w w:val="106"/>
                <w:sz w:val="18"/>
              </w:rPr>
              <w:t>2</w:t>
            </w:r>
          </w:p>
        </w:tc>
      </w:tr>
    </w:tbl>
    <w:p w14:paraId="25B0B81A" w14:textId="0CCB90F6" w:rsidR="00426A9F" w:rsidRDefault="00426A9F"/>
    <w:sectPr w:rsidR="00426A9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A7525" w14:textId="77777777" w:rsidR="000F46BB" w:rsidRDefault="000F46BB" w:rsidP="00426A9F">
      <w:pPr>
        <w:spacing w:after="0" w:line="240" w:lineRule="auto"/>
      </w:pPr>
      <w:r>
        <w:separator/>
      </w:r>
    </w:p>
  </w:endnote>
  <w:endnote w:type="continuationSeparator" w:id="0">
    <w:p w14:paraId="707DFB0B" w14:textId="77777777" w:rsidR="000F46BB" w:rsidRDefault="000F46BB" w:rsidP="00426A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6640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E86923" w14:textId="3CBB4D87" w:rsidR="00426A9F" w:rsidRDefault="00426A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FE4991" w14:textId="77777777" w:rsidR="00426A9F" w:rsidRDefault="00426A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C0BC1" w14:textId="77777777" w:rsidR="000F46BB" w:rsidRDefault="000F46BB" w:rsidP="00426A9F">
      <w:pPr>
        <w:spacing w:after="0" w:line="240" w:lineRule="auto"/>
      </w:pPr>
      <w:r>
        <w:separator/>
      </w:r>
    </w:p>
  </w:footnote>
  <w:footnote w:type="continuationSeparator" w:id="0">
    <w:p w14:paraId="1814EA3B" w14:textId="77777777" w:rsidR="000F46BB" w:rsidRDefault="000F46BB" w:rsidP="00426A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tzC3sDAwMrcEYiUdpeDU4uLM/DyQAsNaAAQkPPAsAAAA"/>
  </w:docVars>
  <w:rsids>
    <w:rsidRoot w:val="00426A9F"/>
    <w:rsid w:val="000F46BB"/>
    <w:rsid w:val="00426A9F"/>
    <w:rsid w:val="00892B6C"/>
    <w:rsid w:val="00C0721B"/>
    <w:rsid w:val="00CA0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4E952"/>
  <w15:chartTrackingRefBased/>
  <w15:docId w15:val="{21F858FA-7393-484F-8560-13D76268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26A9F"/>
    <w:pPr>
      <w:widowControl w:val="0"/>
      <w:autoSpaceDE w:val="0"/>
      <w:autoSpaceDN w:val="0"/>
      <w:spacing w:before="36" w:after="0" w:line="240" w:lineRule="auto"/>
      <w:ind w:left="79"/>
    </w:pPr>
    <w:rPr>
      <w:rFonts w:ascii="Tahoma" w:eastAsia="Tahoma" w:hAnsi="Tahoma" w:cs="Tahoma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426A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A9F"/>
  </w:style>
  <w:style w:type="paragraph" w:styleId="Footer">
    <w:name w:val="footer"/>
    <w:basedOn w:val="Normal"/>
    <w:link w:val="FooterChar"/>
    <w:uiPriority w:val="99"/>
    <w:unhideWhenUsed/>
    <w:rsid w:val="00426A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A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10</Words>
  <Characters>6900</Characters>
  <Application>Microsoft Office Word</Application>
  <DocSecurity>0</DocSecurity>
  <Lines>57</Lines>
  <Paragraphs>16</Paragraphs>
  <ScaleCrop>false</ScaleCrop>
  <Company/>
  <LinksUpToDate>false</LinksUpToDate>
  <CharactersWithSpaces>8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Kuowei Tay</dc:creator>
  <cp:keywords/>
  <dc:description/>
  <cp:lastModifiedBy>Alvin Kuowei Tay</cp:lastModifiedBy>
  <cp:revision>1</cp:revision>
  <dcterms:created xsi:type="dcterms:W3CDTF">2019-01-14T22:33:00Z</dcterms:created>
  <dcterms:modified xsi:type="dcterms:W3CDTF">2019-01-14T22:35:00Z</dcterms:modified>
</cp:coreProperties>
</file>